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06470" w14:textId="77777777" w:rsidR="00B401D9" w:rsidRPr="00343DED" w:rsidRDefault="00B401D9" w:rsidP="00343DED">
      <w:pPr>
        <w:jc w:val="center"/>
        <w:rPr>
          <w:rFonts w:ascii="Times New Roman" w:hAnsi="Times New Roman"/>
          <w:b/>
          <w:caps/>
          <w:sz w:val="24"/>
          <w:szCs w:val="24"/>
          <w:lang w:val="hu-HU"/>
        </w:rPr>
      </w:pPr>
      <w:r w:rsidRPr="00095D67">
        <w:rPr>
          <w:rFonts w:ascii="Times New Roman" w:hAnsi="Times New Roman"/>
          <w:b/>
          <w:caps/>
          <w:sz w:val="24"/>
          <w:szCs w:val="24"/>
          <w:lang w:val="pt-BR"/>
        </w:rPr>
        <w:t>A tant</w:t>
      </w:r>
      <w:r w:rsidRPr="00343DED">
        <w:rPr>
          <w:rFonts w:ascii="Times New Roman" w:hAnsi="Times New Roman"/>
          <w:b/>
          <w:caps/>
          <w:sz w:val="24"/>
          <w:szCs w:val="24"/>
          <w:lang w:val="hu-HU"/>
        </w:rPr>
        <w:t>árgy adatlapja</w:t>
      </w:r>
    </w:p>
    <w:p w14:paraId="4D49EE0F" w14:textId="77777777" w:rsidR="00B401D9" w:rsidRPr="00343DED" w:rsidRDefault="00B401D9" w:rsidP="00A5014E">
      <w:pPr>
        <w:spacing w:after="0"/>
        <w:rPr>
          <w:rFonts w:ascii="Times New Roman" w:hAnsi="Times New Roman"/>
          <w:b/>
          <w:sz w:val="24"/>
          <w:szCs w:val="24"/>
          <w:lang w:val="hu-HU"/>
        </w:rPr>
      </w:pPr>
      <w:smartTag w:uri="urn:schemas-microsoft-com:office:smarttags" w:element="metricconverter">
        <w:smartTagPr>
          <w:attr w:name="ProductID" w:val="1. A"/>
        </w:smartTagPr>
        <w:r w:rsidRPr="00343DED">
          <w:rPr>
            <w:rFonts w:ascii="Times New Roman" w:hAnsi="Times New Roman"/>
            <w:b/>
            <w:sz w:val="24"/>
            <w:szCs w:val="24"/>
            <w:lang w:val="hu-HU"/>
          </w:rPr>
          <w:t>1. A</w:t>
        </w:r>
      </w:smartTag>
      <w:r w:rsidRPr="00343DED">
        <w:rPr>
          <w:rFonts w:ascii="Times New Roman" w:hAnsi="Times New Roman"/>
          <w:b/>
          <w:sz w:val="24"/>
          <w:szCs w:val="24"/>
          <w:lang w:val="hu-HU"/>
        </w:rPr>
        <w:t xml:space="preserve"> képzési program adata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943"/>
        <w:gridCol w:w="7076"/>
      </w:tblGrid>
      <w:tr w:rsidR="00B401D9" w:rsidRPr="002812A5" w14:paraId="31CE1D53" w14:textId="77777777" w:rsidTr="002812A5">
        <w:tc>
          <w:tcPr>
            <w:tcW w:w="2943" w:type="dxa"/>
          </w:tcPr>
          <w:p w14:paraId="283E9955" w14:textId="77777777" w:rsidR="00B401D9" w:rsidRPr="002812A5" w:rsidRDefault="00B401D9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>1.1 Felsőoktatási intézmény</w:t>
            </w:r>
          </w:p>
        </w:tc>
        <w:tc>
          <w:tcPr>
            <w:tcW w:w="7076" w:type="dxa"/>
          </w:tcPr>
          <w:p w14:paraId="048D0A3B" w14:textId="77777777" w:rsidR="00B401D9" w:rsidRPr="002812A5" w:rsidRDefault="00B401D9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hu-HU"/>
              </w:rPr>
              <w:t>Babes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hu-HU"/>
              </w:rPr>
              <w:t xml:space="preserve">-Bolyai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hu-HU"/>
              </w:rPr>
              <w:t>Tudomanyegyetem</w:t>
            </w:r>
            <w:proofErr w:type="spellEnd"/>
          </w:p>
        </w:tc>
      </w:tr>
      <w:tr w:rsidR="00B401D9" w:rsidRPr="002812A5" w14:paraId="2453F9FA" w14:textId="77777777" w:rsidTr="002812A5">
        <w:tc>
          <w:tcPr>
            <w:tcW w:w="2943" w:type="dxa"/>
          </w:tcPr>
          <w:p w14:paraId="4B47D337" w14:textId="77777777" w:rsidR="00B401D9" w:rsidRPr="002812A5" w:rsidRDefault="00B401D9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 xml:space="preserve">1.2 Kar </w:t>
            </w:r>
          </w:p>
        </w:tc>
        <w:tc>
          <w:tcPr>
            <w:tcW w:w="7076" w:type="dxa"/>
          </w:tcPr>
          <w:p w14:paraId="1D7ECB8F" w14:textId="77777777" w:rsidR="00B401D9" w:rsidRPr="002812A5" w:rsidRDefault="00B401D9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hu-HU"/>
              </w:rPr>
              <w:t>Foldrajz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hu-HU"/>
              </w:rPr>
              <w:t xml:space="preserve"> kar</w:t>
            </w:r>
          </w:p>
        </w:tc>
      </w:tr>
      <w:tr w:rsidR="00B401D9" w:rsidRPr="002812A5" w14:paraId="0DA39AE0" w14:textId="77777777" w:rsidTr="002812A5">
        <w:tc>
          <w:tcPr>
            <w:tcW w:w="2943" w:type="dxa"/>
          </w:tcPr>
          <w:p w14:paraId="44A9BB2B" w14:textId="77777777" w:rsidR="00B401D9" w:rsidRPr="002812A5" w:rsidRDefault="00B401D9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>1.3 Intézet</w:t>
            </w:r>
          </w:p>
        </w:tc>
        <w:tc>
          <w:tcPr>
            <w:tcW w:w="7076" w:type="dxa"/>
          </w:tcPr>
          <w:p w14:paraId="3E7E482C" w14:textId="77777777" w:rsidR="00B401D9" w:rsidRPr="00B815E9" w:rsidRDefault="00B401D9" w:rsidP="00A52953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proofErr w:type="spellStart"/>
            <w:r w:rsidRPr="00B815E9">
              <w:rPr>
                <w:rFonts w:ascii="Times New Roman" w:hAnsi="Times New Roman"/>
                <w:sz w:val="24"/>
                <w:szCs w:val="24"/>
              </w:rPr>
              <w:t>Kihelyezett</w:t>
            </w:r>
            <w:proofErr w:type="spellEnd"/>
            <w:r w:rsidRPr="00B815E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815E9">
              <w:rPr>
                <w:rFonts w:ascii="Times New Roman" w:hAnsi="Times New Roman"/>
                <w:sz w:val="24"/>
                <w:szCs w:val="24"/>
              </w:rPr>
              <w:t>Tagozatok</w:t>
            </w:r>
            <w:proofErr w:type="spellEnd"/>
            <w:r w:rsidRPr="00B815E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B815E9">
              <w:rPr>
                <w:rFonts w:ascii="Times New Roman" w:hAnsi="Times New Roman"/>
                <w:sz w:val="24"/>
                <w:szCs w:val="24"/>
              </w:rPr>
              <w:t>Intézete</w:t>
            </w:r>
            <w:proofErr w:type="spellEnd"/>
            <w:r w:rsidRPr="00B815E9">
              <w:rPr>
                <w:rFonts w:ascii="Times New Roman" w:hAnsi="Times New Roman"/>
                <w:sz w:val="24"/>
                <w:szCs w:val="24"/>
              </w:rPr>
              <w:t xml:space="preserve"> - </w:t>
            </w:r>
            <w:proofErr w:type="spellStart"/>
            <w:r w:rsidRPr="00B815E9">
              <w:rPr>
                <w:rFonts w:ascii="Times New Roman" w:hAnsi="Times New Roman"/>
                <w:sz w:val="24"/>
                <w:szCs w:val="24"/>
              </w:rPr>
              <w:t>Gyergyószentmiklós</w:t>
            </w:r>
            <w:proofErr w:type="spellEnd"/>
          </w:p>
        </w:tc>
      </w:tr>
      <w:tr w:rsidR="00B401D9" w:rsidRPr="002812A5" w14:paraId="45A1778F" w14:textId="77777777" w:rsidTr="002812A5">
        <w:tc>
          <w:tcPr>
            <w:tcW w:w="2943" w:type="dxa"/>
          </w:tcPr>
          <w:p w14:paraId="58794383" w14:textId="77777777" w:rsidR="00B401D9" w:rsidRPr="002812A5" w:rsidRDefault="00B401D9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>1.4 Szakterület</w:t>
            </w:r>
          </w:p>
        </w:tc>
        <w:tc>
          <w:tcPr>
            <w:tcW w:w="7076" w:type="dxa"/>
          </w:tcPr>
          <w:p w14:paraId="3F1FE503" w14:textId="77777777" w:rsidR="00B401D9" w:rsidRPr="002812A5" w:rsidRDefault="00B401D9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hu-HU"/>
              </w:rPr>
              <w:t>Foldrajz</w:t>
            </w:r>
            <w:proofErr w:type="spellEnd"/>
          </w:p>
        </w:tc>
      </w:tr>
      <w:tr w:rsidR="00B401D9" w:rsidRPr="002812A5" w14:paraId="378A0004" w14:textId="77777777" w:rsidTr="002812A5">
        <w:tc>
          <w:tcPr>
            <w:tcW w:w="2943" w:type="dxa"/>
          </w:tcPr>
          <w:p w14:paraId="5E749020" w14:textId="77777777" w:rsidR="00B401D9" w:rsidRPr="002812A5" w:rsidRDefault="00B401D9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>1.5 Képzési szint</w:t>
            </w:r>
          </w:p>
        </w:tc>
        <w:tc>
          <w:tcPr>
            <w:tcW w:w="7076" w:type="dxa"/>
          </w:tcPr>
          <w:p w14:paraId="38C9FA09" w14:textId="77777777" w:rsidR="00B401D9" w:rsidRPr="002812A5" w:rsidRDefault="00B401D9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hu-HU"/>
              </w:rPr>
              <w:t>Allamvizsga</w:t>
            </w:r>
            <w:proofErr w:type="spellEnd"/>
          </w:p>
        </w:tc>
      </w:tr>
      <w:tr w:rsidR="00B401D9" w:rsidRPr="002812A5" w14:paraId="65ABE75B" w14:textId="77777777" w:rsidTr="002812A5">
        <w:tc>
          <w:tcPr>
            <w:tcW w:w="2943" w:type="dxa"/>
          </w:tcPr>
          <w:p w14:paraId="442F5DA3" w14:textId="77777777" w:rsidR="00B401D9" w:rsidRPr="002812A5" w:rsidRDefault="00B401D9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>1.6 Szak / Képesítés</w:t>
            </w:r>
          </w:p>
        </w:tc>
        <w:tc>
          <w:tcPr>
            <w:tcW w:w="7076" w:type="dxa"/>
          </w:tcPr>
          <w:p w14:paraId="68281B4A" w14:textId="77777777" w:rsidR="00B401D9" w:rsidRPr="002812A5" w:rsidRDefault="00B401D9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 xml:space="preserve">Turizmus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hu-HU"/>
              </w:rPr>
              <w:t>foldrajza</w:t>
            </w:r>
            <w:proofErr w:type="spellEnd"/>
          </w:p>
        </w:tc>
      </w:tr>
    </w:tbl>
    <w:p w14:paraId="0ED78978" w14:textId="77777777" w:rsidR="00B401D9" w:rsidRDefault="00B401D9" w:rsidP="00A5014E">
      <w:pPr>
        <w:rPr>
          <w:rFonts w:ascii="Times New Roman" w:hAnsi="Times New Roman"/>
          <w:sz w:val="24"/>
          <w:szCs w:val="24"/>
          <w:lang w:val="hu-HU"/>
        </w:rPr>
      </w:pPr>
    </w:p>
    <w:p w14:paraId="7DC17A49" w14:textId="77777777" w:rsidR="00B401D9" w:rsidRPr="00343DED" w:rsidRDefault="00B401D9" w:rsidP="00A5014E">
      <w:pPr>
        <w:spacing w:after="0"/>
        <w:rPr>
          <w:rFonts w:ascii="Times New Roman" w:hAnsi="Times New Roman"/>
          <w:b/>
          <w:sz w:val="24"/>
          <w:szCs w:val="24"/>
          <w:lang w:val="hu-HU"/>
        </w:rPr>
      </w:pPr>
      <w:smartTag w:uri="urn:schemas-microsoft-com:office:smarttags" w:element="metricconverter">
        <w:smartTagPr>
          <w:attr w:name="ProductID" w:val="2. A"/>
        </w:smartTagPr>
        <w:r w:rsidRPr="00343DED">
          <w:rPr>
            <w:rFonts w:ascii="Times New Roman" w:hAnsi="Times New Roman"/>
            <w:b/>
            <w:sz w:val="24"/>
            <w:szCs w:val="24"/>
            <w:lang w:val="hu-HU"/>
          </w:rPr>
          <w:t>2. A</w:t>
        </w:r>
      </w:smartTag>
      <w:r w:rsidRPr="00343DED">
        <w:rPr>
          <w:rFonts w:ascii="Times New Roman" w:hAnsi="Times New Roman"/>
          <w:b/>
          <w:sz w:val="24"/>
          <w:szCs w:val="24"/>
          <w:lang w:val="hu-HU"/>
        </w:rPr>
        <w:t xml:space="preserve"> tantárgy adatai</w:t>
      </w:r>
    </w:p>
    <w:tbl>
      <w:tblPr>
        <w:tblW w:w="100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85"/>
        <w:gridCol w:w="391"/>
        <w:gridCol w:w="432"/>
        <w:gridCol w:w="506"/>
        <w:gridCol w:w="476"/>
        <w:gridCol w:w="278"/>
        <w:gridCol w:w="1779"/>
        <w:gridCol w:w="921"/>
        <w:gridCol w:w="1949"/>
        <w:gridCol w:w="1288"/>
      </w:tblGrid>
      <w:tr w:rsidR="00B401D9" w:rsidRPr="002812A5" w14:paraId="023970A9" w14:textId="77777777" w:rsidTr="00A5014E">
        <w:tc>
          <w:tcPr>
            <w:tcW w:w="2808" w:type="dxa"/>
            <w:gridSpan w:val="3"/>
          </w:tcPr>
          <w:p w14:paraId="027D3D7B" w14:textId="77777777" w:rsidR="00B401D9" w:rsidRPr="002812A5" w:rsidRDefault="00B401D9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smartTag w:uri="urn:schemas-microsoft-com:office:smarttags" w:element="metricconverter">
              <w:smartTagPr>
                <w:attr w:name="ProductID" w:val="2.1 A"/>
              </w:smartTagPr>
              <w:r w:rsidRPr="002812A5">
                <w:rPr>
                  <w:rFonts w:ascii="Times New Roman" w:hAnsi="Times New Roman"/>
                  <w:sz w:val="24"/>
                  <w:szCs w:val="24"/>
                  <w:lang w:val="hu-HU"/>
                </w:rPr>
                <w:t>2.1 A</w:t>
              </w:r>
            </w:smartTag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 xml:space="preserve"> tantárgy neve</w:t>
            </w:r>
          </w:p>
        </w:tc>
        <w:tc>
          <w:tcPr>
            <w:tcW w:w="7197" w:type="dxa"/>
            <w:gridSpan w:val="7"/>
          </w:tcPr>
          <w:p w14:paraId="19AC4E02" w14:textId="77777777" w:rsidR="00B401D9" w:rsidRPr="002812A5" w:rsidRDefault="00B401D9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Turisztikai angol nyelv</w:t>
            </w:r>
          </w:p>
        </w:tc>
      </w:tr>
      <w:tr w:rsidR="00B401D9" w:rsidRPr="002812A5" w14:paraId="742C35A0" w14:textId="77777777" w:rsidTr="002812A5">
        <w:tc>
          <w:tcPr>
            <w:tcW w:w="4068" w:type="dxa"/>
            <w:gridSpan w:val="6"/>
          </w:tcPr>
          <w:p w14:paraId="70A3A3E9" w14:textId="77777777" w:rsidR="00B401D9" w:rsidRPr="002812A5" w:rsidRDefault="00B401D9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>2.2 Az előadásért felelős tanár neve</w:t>
            </w:r>
          </w:p>
        </w:tc>
        <w:tc>
          <w:tcPr>
            <w:tcW w:w="5937" w:type="dxa"/>
            <w:gridSpan w:val="4"/>
          </w:tcPr>
          <w:p w14:paraId="50D41B68" w14:textId="77777777" w:rsidR="00B401D9" w:rsidRPr="002812A5" w:rsidRDefault="00B401D9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  <w:tr w:rsidR="00B401D9" w:rsidRPr="002812A5" w14:paraId="3143D41E" w14:textId="77777777" w:rsidTr="002812A5">
        <w:tc>
          <w:tcPr>
            <w:tcW w:w="4068" w:type="dxa"/>
            <w:gridSpan w:val="6"/>
          </w:tcPr>
          <w:p w14:paraId="5F123AF3" w14:textId="77777777" w:rsidR="00B401D9" w:rsidRPr="002812A5" w:rsidRDefault="00B401D9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smartTag w:uri="urn:schemas-microsoft-com:office:smarttags" w:element="metricconverter">
              <w:smartTagPr>
                <w:attr w:name="ProductID" w:val="2.3 A"/>
              </w:smartTagPr>
              <w:r w:rsidRPr="002812A5">
                <w:rPr>
                  <w:rFonts w:ascii="Times New Roman" w:hAnsi="Times New Roman"/>
                  <w:sz w:val="24"/>
                  <w:szCs w:val="24"/>
                  <w:lang w:val="hu-HU"/>
                </w:rPr>
                <w:t>2.3 A</w:t>
              </w:r>
            </w:smartTag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 xml:space="preserve"> szemináriumért felelős tanár neve</w:t>
            </w:r>
          </w:p>
        </w:tc>
        <w:tc>
          <w:tcPr>
            <w:tcW w:w="5937" w:type="dxa"/>
            <w:gridSpan w:val="4"/>
          </w:tcPr>
          <w:p w14:paraId="596C77FC" w14:textId="77777777" w:rsidR="00B401D9" w:rsidRPr="002812A5" w:rsidRDefault="008477FF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 xml:space="preserve">Dr.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hu-HU"/>
              </w:rPr>
              <w:t>Peteley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hu-HU"/>
              </w:rPr>
              <w:t xml:space="preserve"> Attila, egyetemi adjunktus</w:t>
            </w:r>
          </w:p>
        </w:tc>
      </w:tr>
      <w:tr w:rsidR="00B401D9" w:rsidRPr="002812A5" w14:paraId="72B080D2" w14:textId="77777777" w:rsidTr="00A352F6">
        <w:tc>
          <w:tcPr>
            <w:tcW w:w="1985" w:type="dxa"/>
          </w:tcPr>
          <w:p w14:paraId="122D4703" w14:textId="77777777" w:rsidR="00B401D9" w:rsidRPr="002812A5" w:rsidRDefault="00B401D9" w:rsidP="00A5014E">
            <w:pPr>
              <w:spacing w:after="0"/>
              <w:ind w:right="-189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>2.4 Tanulmányi év</w:t>
            </w:r>
          </w:p>
        </w:tc>
        <w:tc>
          <w:tcPr>
            <w:tcW w:w="391" w:type="dxa"/>
          </w:tcPr>
          <w:p w14:paraId="6E09F5D6" w14:textId="77777777" w:rsidR="00B401D9" w:rsidRPr="002812A5" w:rsidRDefault="00B401D9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I.</w:t>
            </w:r>
          </w:p>
        </w:tc>
        <w:tc>
          <w:tcPr>
            <w:tcW w:w="938" w:type="dxa"/>
            <w:gridSpan w:val="2"/>
          </w:tcPr>
          <w:p w14:paraId="0F28F1FB" w14:textId="77777777" w:rsidR="00B401D9" w:rsidRPr="002812A5" w:rsidRDefault="00B401D9" w:rsidP="00A5014E">
            <w:pPr>
              <w:spacing w:after="0"/>
              <w:ind w:left="-82" w:right="-164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>2.5 Félév</w:t>
            </w:r>
          </w:p>
        </w:tc>
        <w:tc>
          <w:tcPr>
            <w:tcW w:w="476" w:type="dxa"/>
          </w:tcPr>
          <w:p w14:paraId="30D7D891" w14:textId="77777777" w:rsidR="00B401D9" w:rsidRPr="002812A5" w:rsidRDefault="00B401D9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I.</w:t>
            </w:r>
          </w:p>
        </w:tc>
        <w:tc>
          <w:tcPr>
            <w:tcW w:w="2057" w:type="dxa"/>
            <w:gridSpan w:val="2"/>
          </w:tcPr>
          <w:p w14:paraId="639BF6DC" w14:textId="77777777" w:rsidR="00B401D9" w:rsidRPr="002812A5" w:rsidRDefault="00B401D9" w:rsidP="00A5014E">
            <w:pPr>
              <w:spacing w:after="0"/>
              <w:ind w:left="-80" w:right="-122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>2.6. Értékelés módja</w:t>
            </w:r>
          </w:p>
        </w:tc>
        <w:tc>
          <w:tcPr>
            <w:tcW w:w="921" w:type="dxa"/>
          </w:tcPr>
          <w:p w14:paraId="715A3AFF" w14:textId="77777777" w:rsidR="00B401D9" w:rsidRPr="002812A5" w:rsidRDefault="006A162B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vizsga</w:t>
            </w:r>
          </w:p>
        </w:tc>
        <w:tc>
          <w:tcPr>
            <w:tcW w:w="1949" w:type="dxa"/>
          </w:tcPr>
          <w:p w14:paraId="2D964A1D" w14:textId="77777777" w:rsidR="00B401D9" w:rsidRPr="002812A5" w:rsidRDefault="00B401D9" w:rsidP="00A5014E">
            <w:pPr>
              <w:spacing w:after="0"/>
              <w:ind w:left="-38" w:right="-136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2.7 Tantárgy típusa</w:t>
            </w:r>
          </w:p>
        </w:tc>
        <w:tc>
          <w:tcPr>
            <w:tcW w:w="1288" w:type="dxa"/>
          </w:tcPr>
          <w:p w14:paraId="79A60F93" w14:textId="77777777" w:rsidR="00B401D9" w:rsidRPr="002812A5" w:rsidRDefault="008477FF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kötelező</w:t>
            </w:r>
          </w:p>
        </w:tc>
      </w:tr>
    </w:tbl>
    <w:p w14:paraId="784AF365" w14:textId="77777777" w:rsidR="00B401D9" w:rsidRDefault="00B401D9" w:rsidP="00A5014E">
      <w:pPr>
        <w:rPr>
          <w:rFonts w:ascii="Times New Roman" w:hAnsi="Times New Roman"/>
          <w:sz w:val="24"/>
          <w:szCs w:val="24"/>
          <w:lang w:val="hu-HU"/>
        </w:rPr>
      </w:pPr>
    </w:p>
    <w:p w14:paraId="6E685450" w14:textId="77777777" w:rsidR="00B401D9" w:rsidRDefault="00B401D9" w:rsidP="00A5014E">
      <w:pPr>
        <w:spacing w:after="0"/>
        <w:rPr>
          <w:rFonts w:ascii="Times New Roman" w:hAnsi="Times New Roman"/>
          <w:sz w:val="24"/>
          <w:szCs w:val="24"/>
          <w:lang w:val="hu-HU"/>
        </w:rPr>
      </w:pPr>
      <w:r w:rsidRPr="00A5014E">
        <w:rPr>
          <w:rFonts w:ascii="Times New Roman" w:hAnsi="Times New Roman"/>
          <w:b/>
          <w:sz w:val="24"/>
          <w:szCs w:val="24"/>
          <w:lang w:val="hu-HU"/>
        </w:rPr>
        <w:t>3. Teljes becsült idő</w:t>
      </w:r>
      <w:r>
        <w:rPr>
          <w:rFonts w:ascii="Times New Roman" w:hAnsi="Times New Roman"/>
          <w:sz w:val="24"/>
          <w:szCs w:val="24"/>
          <w:lang w:val="hu-HU"/>
        </w:rPr>
        <w:t xml:space="preserve"> (az oktatási tevékenység féléves óraszáma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3790"/>
        <w:gridCol w:w="458"/>
        <w:gridCol w:w="116"/>
        <w:gridCol w:w="964"/>
        <w:gridCol w:w="1138"/>
        <w:gridCol w:w="591"/>
        <w:gridCol w:w="2413"/>
        <w:gridCol w:w="555"/>
      </w:tblGrid>
      <w:tr w:rsidR="00B401D9" w:rsidRPr="002812A5" w14:paraId="1287017A" w14:textId="77777777" w:rsidTr="00A5014E">
        <w:tc>
          <w:tcPr>
            <w:tcW w:w="3790" w:type="dxa"/>
          </w:tcPr>
          <w:p w14:paraId="33776D2F" w14:textId="77777777" w:rsidR="00B401D9" w:rsidRPr="002812A5" w:rsidRDefault="00B401D9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>3.1 Heti óraszám</w:t>
            </w:r>
          </w:p>
        </w:tc>
        <w:tc>
          <w:tcPr>
            <w:tcW w:w="574" w:type="dxa"/>
            <w:gridSpan w:val="2"/>
          </w:tcPr>
          <w:p w14:paraId="07A4821D" w14:textId="77777777" w:rsidR="00B401D9" w:rsidRPr="002812A5" w:rsidRDefault="00B401D9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2</w:t>
            </w:r>
          </w:p>
        </w:tc>
        <w:tc>
          <w:tcPr>
            <w:tcW w:w="2102" w:type="dxa"/>
            <w:gridSpan w:val="2"/>
          </w:tcPr>
          <w:p w14:paraId="4D204470" w14:textId="77777777" w:rsidR="00B401D9" w:rsidRPr="002812A5" w:rsidRDefault="00B401D9" w:rsidP="00A5014E">
            <w:pPr>
              <w:spacing w:after="0"/>
              <w:ind w:right="-189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>melyből: 3.2 előadás</w:t>
            </w:r>
          </w:p>
        </w:tc>
        <w:tc>
          <w:tcPr>
            <w:tcW w:w="591" w:type="dxa"/>
          </w:tcPr>
          <w:p w14:paraId="69EE557A" w14:textId="77777777" w:rsidR="00B401D9" w:rsidRPr="002812A5" w:rsidRDefault="00B401D9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413" w:type="dxa"/>
          </w:tcPr>
          <w:p w14:paraId="77520C86" w14:textId="77777777" w:rsidR="00B401D9" w:rsidRPr="002812A5" w:rsidRDefault="00B401D9" w:rsidP="00A5014E">
            <w:pPr>
              <w:spacing w:after="0"/>
              <w:ind w:right="-170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 xml:space="preserve">3.3 </w:t>
            </w:r>
            <w:r>
              <w:rPr>
                <w:rFonts w:ascii="Times New Roman" w:hAnsi="Times New Roman"/>
                <w:sz w:val="24"/>
                <w:szCs w:val="24"/>
                <w:lang w:val="hu-HU"/>
              </w:rPr>
              <w:t>szeminárium/l</w:t>
            </w:r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>abor</w:t>
            </w:r>
          </w:p>
        </w:tc>
        <w:tc>
          <w:tcPr>
            <w:tcW w:w="555" w:type="dxa"/>
          </w:tcPr>
          <w:p w14:paraId="21B75D67" w14:textId="77777777" w:rsidR="00B401D9" w:rsidRPr="002812A5" w:rsidRDefault="00B401D9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2</w:t>
            </w:r>
          </w:p>
        </w:tc>
      </w:tr>
      <w:tr w:rsidR="00B401D9" w:rsidRPr="002812A5" w14:paraId="013625F1" w14:textId="77777777" w:rsidTr="00A5014E">
        <w:tc>
          <w:tcPr>
            <w:tcW w:w="3790" w:type="dxa"/>
            <w:shd w:val="clear" w:color="auto" w:fill="D9D9D9"/>
          </w:tcPr>
          <w:p w14:paraId="60505C9E" w14:textId="77777777" w:rsidR="00B401D9" w:rsidRPr="002812A5" w:rsidRDefault="00B401D9" w:rsidP="00A5014E">
            <w:pPr>
              <w:spacing w:after="0"/>
              <w:ind w:right="-192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 xml:space="preserve">3.4 Tantervben szereplő </w:t>
            </w:r>
            <w:proofErr w:type="spellStart"/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>össz</w:t>
            </w:r>
            <w:proofErr w:type="spellEnd"/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>-óraszám</w:t>
            </w:r>
          </w:p>
        </w:tc>
        <w:tc>
          <w:tcPr>
            <w:tcW w:w="574" w:type="dxa"/>
            <w:gridSpan w:val="2"/>
            <w:shd w:val="clear" w:color="auto" w:fill="D9D9D9"/>
          </w:tcPr>
          <w:p w14:paraId="05FDF531" w14:textId="77777777" w:rsidR="00B401D9" w:rsidRPr="002812A5" w:rsidRDefault="00B401D9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28</w:t>
            </w:r>
          </w:p>
        </w:tc>
        <w:tc>
          <w:tcPr>
            <w:tcW w:w="2102" w:type="dxa"/>
            <w:gridSpan w:val="2"/>
            <w:shd w:val="clear" w:color="auto" w:fill="D9D9D9"/>
          </w:tcPr>
          <w:p w14:paraId="7AB3F977" w14:textId="77777777" w:rsidR="00B401D9" w:rsidRPr="002812A5" w:rsidRDefault="00B401D9" w:rsidP="00A5014E">
            <w:pPr>
              <w:spacing w:after="0"/>
              <w:ind w:right="-178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>melyből: 3.5 előadás</w:t>
            </w:r>
          </w:p>
        </w:tc>
        <w:tc>
          <w:tcPr>
            <w:tcW w:w="591" w:type="dxa"/>
            <w:shd w:val="clear" w:color="auto" w:fill="D9D9D9"/>
          </w:tcPr>
          <w:p w14:paraId="657651EC" w14:textId="77777777" w:rsidR="00B401D9" w:rsidRPr="002812A5" w:rsidRDefault="00B401D9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413" w:type="dxa"/>
            <w:shd w:val="clear" w:color="auto" w:fill="D9D9D9"/>
          </w:tcPr>
          <w:p w14:paraId="0731C924" w14:textId="77777777" w:rsidR="00B401D9" w:rsidRPr="002812A5" w:rsidRDefault="00B401D9" w:rsidP="00A5014E">
            <w:pPr>
              <w:spacing w:after="0"/>
              <w:ind w:right="-128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3.6 szeminárium/l</w:t>
            </w:r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>abor</w:t>
            </w:r>
          </w:p>
        </w:tc>
        <w:tc>
          <w:tcPr>
            <w:tcW w:w="555" w:type="dxa"/>
            <w:shd w:val="clear" w:color="auto" w:fill="D9D9D9"/>
          </w:tcPr>
          <w:p w14:paraId="1BFE2DF7" w14:textId="77777777" w:rsidR="00B401D9" w:rsidRPr="002812A5" w:rsidRDefault="00B401D9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28</w:t>
            </w:r>
          </w:p>
        </w:tc>
      </w:tr>
      <w:tr w:rsidR="00B401D9" w:rsidRPr="002812A5" w14:paraId="2D06DAF1" w14:textId="77777777" w:rsidTr="002812A5">
        <w:tc>
          <w:tcPr>
            <w:tcW w:w="9470" w:type="dxa"/>
            <w:gridSpan w:val="7"/>
          </w:tcPr>
          <w:p w14:paraId="155A2D6D" w14:textId="77777777" w:rsidR="00B401D9" w:rsidRPr="002812A5" w:rsidRDefault="00B401D9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A tanulmányi idő elosztása:</w:t>
            </w:r>
          </w:p>
        </w:tc>
        <w:tc>
          <w:tcPr>
            <w:tcW w:w="555" w:type="dxa"/>
          </w:tcPr>
          <w:p w14:paraId="3F8D5BC8" w14:textId="77777777" w:rsidR="00B401D9" w:rsidRPr="002812A5" w:rsidRDefault="00B401D9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>óra</w:t>
            </w:r>
          </w:p>
        </w:tc>
      </w:tr>
      <w:tr w:rsidR="00B401D9" w:rsidRPr="002812A5" w14:paraId="4F6F3C78" w14:textId="77777777" w:rsidTr="002812A5">
        <w:tc>
          <w:tcPr>
            <w:tcW w:w="9470" w:type="dxa"/>
            <w:gridSpan w:val="7"/>
          </w:tcPr>
          <w:p w14:paraId="7B0A1215" w14:textId="77777777" w:rsidR="00B401D9" w:rsidRPr="002812A5" w:rsidRDefault="00B401D9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>A tankönyv, a jegyzet, a szakirodalom vagy saját jegyzetek tanulmányozása</w:t>
            </w:r>
          </w:p>
        </w:tc>
        <w:tc>
          <w:tcPr>
            <w:tcW w:w="555" w:type="dxa"/>
          </w:tcPr>
          <w:p w14:paraId="4C64BB38" w14:textId="77777777" w:rsidR="00B401D9" w:rsidRPr="002812A5" w:rsidRDefault="008477FF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15</w:t>
            </w:r>
          </w:p>
        </w:tc>
      </w:tr>
      <w:tr w:rsidR="00B401D9" w:rsidRPr="002812A5" w14:paraId="5132BEF5" w14:textId="77777777" w:rsidTr="002812A5">
        <w:tc>
          <w:tcPr>
            <w:tcW w:w="9470" w:type="dxa"/>
            <w:gridSpan w:val="7"/>
          </w:tcPr>
          <w:p w14:paraId="796F9B5C" w14:textId="77777777" w:rsidR="00B401D9" w:rsidRPr="002812A5" w:rsidRDefault="00B401D9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Könyvtárban, elektronikus adatbázisokban vagy terepen</w:t>
            </w:r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  <w:lang w:val="hu-HU"/>
              </w:rPr>
              <w:t>való t</w:t>
            </w:r>
            <w:r w:rsidRPr="002812A5">
              <w:rPr>
                <w:rFonts w:ascii="Times New Roman" w:hAnsi="Times New Roman"/>
                <w:sz w:val="24"/>
                <w:szCs w:val="24"/>
                <w:lang w:val="hu-HU"/>
              </w:rPr>
              <w:t xml:space="preserve">ovábbi </w:t>
            </w:r>
            <w:r>
              <w:rPr>
                <w:rFonts w:ascii="Times New Roman" w:hAnsi="Times New Roman"/>
                <w:sz w:val="24"/>
                <w:szCs w:val="24"/>
                <w:lang w:val="hu-HU"/>
              </w:rPr>
              <w:t>tájékozódás</w:t>
            </w:r>
          </w:p>
        </w:tc>
        <w:tc>
          <w:tcPr>
            <w:tcW w:w="555" w:type="dxa"/>
          </w:tcPr>
          <w:p w14:paraId="49A81B79" w14:textId="77777777" w:rsidR="00B401D9" w:rsidRPr="002812A5" w:rsidRDefault="008477FF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15</w:t>
            </w:r>
          </w:p>
        </w:tc>
      </w:tr>
      <w:tr w:rsidR="00B401D9" w:rsidRPr="002812A5" w14:paraId="47A5118C" w14:textId="77777777" w:rsidTr="002812A5">
        <w:tc>
          <w:tcPr>
            <w:tcW w:w="9470" w:type="dxa"/>
            <w:gridSpan w:val="7"/>
          </w:tcPr>
          <w:p w14:paraId="22D49A38" w14:textId="77777777" w:rsidR="00B401D9" w:rsidRPr="002812A5" w:rsidRDefault="00B401D9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 xml:space="preserve">Szemináriumok / laborok, házi feladatok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hu-HU"/>
              </w:rPr>
              <w:t>portofóliók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hu-HU"/>
              </w:rPr>
              <w:t>, referátumok, esszék kidolgozása</w:t>
            </w:r>
          </w:p>
        </w:tc>
        <w:tc>
          <w:tcPr>
            <w:tcW w:w="555" w:type="dxa"/>
          </w:tcPr>
          <w:p w14:paraId="512D0852" w14:textId="77777777" w:rsidR="00B401D9" w:rsidRPr="002812A5" w:rsidRDefault="008477FF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12</w:t>
            </w:r>
          </w:p>
        </w:tc>
      </w:tr>
      <w:tr w:rsidR="00B401D9" w:rsidRPr="002812A5" w14:paraId="53BBFDC3" w14:textId="77777777" w:rsidTr="002812A5">
        <w:tc>
          <w:tcPr>
            <w:tcW w:w="9470" w:type="dxa"/>
            <w:gridSpan w:val="7"/>
          </w:tcPr>
          <w:p w14:paraId="229F06F2" w14:textId="77777777" w:rsidR="00B401D9" w:rsidRPr="002812A5" w:rsidRDefault="00B401D9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Egyéni készségfejlesztés (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hu-HU"/>
              </w:rPr>
              <w:t>tutorálás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hu-HU"/>
              </w:rPr>
              <w:t>)</w:t>
            </w:r>
          </w:p>
        </w:tc>
        <w:tc>
          <w:tcPr>
            <w:tcW w:w="555" w:type="dxa"/>
          </w:tcPr>
          <w:p w14:paraId="49DA38A5" w14:textId="77777777" w:rsidR="00B401D9" w:rsidRPr="002812A5" w:rsidRDefault="00A2315F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3</w:t>
            </w:r>
          </w:p>
        </w:tc>
      </w:tr>
      <w:tr w:rsidR="00B401D9" w:rsidRPr="002812A5" w14:paraId="16704740" w14:textId="77777777" w:rsidTr="002812A5">
        <w:tc>
          <w:tcPr>
            <w:tcW w:w="9470" w:type="dxa"/>
            <w:gridSpan w:val="7"/>
          </w:tcPr>
          <w:p w14:paraId="6E030A4A" w14:textId="77777777" w:rsidR="00B401D9" w:rsidRPr="002812A5" w:rsidRDefault="00B401D9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Vizsgák</w:t>
            </w:r>
          </w:p>
        </w:tc>
        <w:tc>
          <w:tcPr>
            <w:tcW w:w="555" w:type="dxa"/>
          </w:tcPr>
          <w:p w14:paraId="05AE9AAB" w14:textId="77777777" w:rsidR="00B401D9" w:rsidRPr="002812A5" w:rsidRDefault="00B401D9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2</w:t>
            </w:r>
          </w:p>
        </w:tc>
      </w:tr>
      <w:tr w:rsidR="00B401D9" w:rsidRPr="002812A5" w14:paraId="4E680420" w14:textId="77777777" w:rsidTr="002812A5">
        <w:tc>
          <w:tcPr>
            <w:tcW w:w="9470" w:type="dxa"/>
            <w:gridSpan w:val="7"/>
          </w:tcPr>
          <w:p w14:paraId="6C6A0D68" w14:textId="77777777" w:rsidR="00B401D9" w:rsidRDefault="00B401D9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Más tevékenységek: ..................</w:t>
            </w:r>
          </w:p>
        </w:tc>
        <w:tc>
          <w:tcPr>
            <w:tcW w:w="555" w:type="dxa"/>
          </w:tcPr>
          <w:p w14:paraId="3B914099" w14:textId="77777777" w:rsidR="00B401D9" w:rsidRPr="002812A5" w:rsidRDefault="00B401D9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  <w:tr w:rsidR="00B401D9" w:rsidRPr="002812A5" w14:paraId="40E7F7CA" w14:textId="77777777" w:rsidTr="00A5014E">
        <w:trPr>
          <w:gridAfter w:val="4"/>
          <w:wAfter w:w="4697" w:type="dxa"/>
        </w:trPr>
        <w:tc>
          <w:tcPr>
            <w:tcW w:w="4248" w:type="dxa"/>
            <w:gridSpan w:val="2"/>
            <w:shd w:val="clear" w:color="auto" w:fill="D9D9D9"/>
          </w:tcPr>
          <w:p w14:paraId="0773119A" w14:textId="77777777" w:rsidR="00B401D9" w:rsidRDefault="00B401D9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 xml:space="preserve">3.7 Egyéni munka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hu-HU"/>
              </w:rPr>
              <w:t>össz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hu-HU"/>
              </w:rPr>
              <w:t>-óraszáma</w:t>
            </w:r>
          </w:p>
        </w:tc>
        <w:tc>
          <w:tcPr>
            <w:tcW w:w="1080" w:type="dxa"/>
            <w:gridSpan w:val="2"/>
            <w:shd w:val="clear" w:color="auto" w:fill="D9D9D9"/>
          </w:tcPr>
          <w:p w14:paraId="6476E97B" w14:textId="77777777" w:rsidR="00B401D9" w:rsidRPr="002812A5" w:rsidRDefault="00A2315F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47</w:t>
            </w:r>
          </w:p>
        </w:tc>
      </w:tr>
      <w:tr w:rsidR="00B401D9" w:rsidRPr="002812A5" w14:paraId="1D8E7B00" w14:textId="77777777" w:rsidTr="00A5014E">
        <w:trPr>
          <w:gridAfter w:val="4"/>
          <w:wAfter w:w="4697" w:type="dxa"/>
        </w:trPr>
        <w:tc>
          <w:tcPr>
            <w:tcW w:w="4248" w:type="dxa"/>
            <w:gridSpan w:val="2"/>
            <w:shd w:val="clear" w:color="auto" w:fill="D9D9D9"/>
          </w:tcPr>
          <w:p w14:paraId="1E19CDA3" w14:textId="77777777" w:rsidR="00B401D9" w:rsidRDefault="00B401D9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smartTag w:uri="urn:schemas-microsoft-com:office:smarttags" w:element="metricconverter">
              <w:smartTagPr>
                <w:attr w:name="ProductID" w:val="3.8 A"/>
              </w:smartTagPr>
              <w:r>
                <w:rPr>
                  <w:rFonts w:ascii="Times New Roman" w:hAnsi="Times New Roman"/>
                  <w:sz w:val="24"/>
                  <w:szCs w:val="24"/>
                  <w:lang w:val="hu-HU"/>
                </w:rPr>
                <w:t>3.8 A</w:t>
              </w:r>
            </w:smartTag>
            <w:r>
              <w:rPr>
                <w:rFonts w:ascii="Times New Roman" w:hAnsi="Times New Roman"/>
                <w:sz w:val="24"/>
                <w:szCs w:val="24"/>
                <w:lang w:val="hu-HU"/>
              </w:rPr>
              <w:t xml:space="preserve"> félév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hu-HU"/>
              </w:rPr>
              <w:t>össz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hu-HU"/>
              </w:rPr>
              <w:t>-óraszáma</w:t>
            </w:r>
          </w:p>
        </w:tc>
        <w:tc>
          <w:tcPr>
            <w:tcW w:w="1080" w:type="dxa"/>
            <w:gridSpan w:val="2"/>
            <w:shd w:val="clear" w:color="auto" w:fill="D9D9D9"/>
          </w:tcPr>
          <w:p w14:paraId="5EF2A41B" w14:textId="77777777" w:rsidR="00B401D9" w:rsidRPr="002812A5" w:rsidRDefault="00A2315F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75</w:t>
            </w:r>
          </w:p>
        </w:tc>
      </w:tr>
      <w:tr w:rsidR="00B401D9" w:rsidRPr="002812A5" w14:paraId="002EEF92" w14:textId="77777777" w:rsidTr="00A5014E">
        <w:trPr>
          <w:gridAfter w:val="4"/>
          <w:wAfter w:w="4697" w:type="dxa"/>
        </w:trPr>
        <w:tc>
          <w:tcPr>
            <w:tcW w:w="4248" w:type="dxa"/>
            <w:gridSpan w:val="2"/>
            <w:shd w:val="clear" w:color="auto" w:fill="D9D9D9"/>
          </w:tcPr>
          <w:p w14:paraId="7E1164A5" w14:textId="77777777" w:rsidR="00B401D9" w:rsidRDefault="00B401D9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3.9 Kreditszám</w:t>
            </w:r>
          </w:p>
        </w:tc>
        <w:tc>
          <w:tcPr>
            <w:tcW w:w="1080" w:type="dxa"/>
            <w:gridSpan w:val="2"/>
            <w:shd w:val="clear" w:color="auto" w:fill="D9D9D9"/>
          </w:tcPr>
          <w:p w14:paraId="7C4F103D" w14:textId="77777777" w:rsidR="00B401D9" w:rsidRPr="002812A5" w:rsidRDefault="00B401D9" w:rsidP="00A5014E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3</w:t>
            </w:r>
          </w:p>
        </w:tc>
      </w:tr>
    </w:tbl>
    <w:p w14:paraId="23A96DD0" w14:textId="77777777" w:rsidR="00B401D9" w:rsidRDefault="00B401D9" w:rsidP="00A5014E">
      <w:pPr>
        <w:rPr>
          <w:rFonts w:ascii="Times New Roman" w:hAnsi="Times New Roman"/>
          <w:sz w:val="24"/>
          <w:szCs w:val="24"/>
          <w:lang w:val="hu-HU"/>
        </w:rPr>
      </w:pPr>
    </w:p>
    <w:p w14:paraId="35E679C4" w14:textId="77777777" w:rsidR="00B401D9" w:rsidRDefault="00B401D9" w:rsidP="00A5014E">
      <w:pPr>
        <w:spacing w:after="0"/>
        <w:rPr>
          <w:rFonts w:ascii="Times New Roman" w:hAnsi="Times New Roman"/>
          <w:sz w:val="24"/>
          <w:szCs w:val="24"/>
          <w:lang w:val="hu-HU"/>
        </w:rPr>
      </w:pPr>
      <w:r w:rsidRPr="00A5014E">
        <w:rPr>
          <w:rFonts w:ascii="Times New Roman" w:hAnsi="Times New Roman"/>
          <w:b/>
          <w:sz w:val="24"/>
          <w:szCs w:val="24"/>
          <w:lang w:val="hu-HU"/>
        </w:rPr>
        <w:t>4. Előfeltételek</w:t>
      </w:r>
      <w:r>
        <w:rPr>
          <w:rFonts w:ascii="Times New Roman" w:hAnsi="Times New Roman"/>
          <w:sz w:val="24"/>
          <w:szCs w:val="24"/>
          <w:lang w:val="hu-HU"/>
        </w:rPr>
        <w:t xml:space="preserve"> (ha vannak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50"/>
        <w:gridCol w:w="7506"/>
      </w:tblGrid>
      <w:tr w:rsidR="00B401D9" w14:paraId="5A5E0377" w14:textId="77777777" w:rsidTr="00450A21">
        <w:tc>
          <w:tcPr>
            <w:tcW w:w="2988" w:type="dxa"/>
          </w:tcPr>
          <w:p w14:paraId="65DA14B7" w14:textId="77777777" w:rsidR="00B401D9" w:rsidRPr="00450A21" w:rsidRDefault="00B401D9" w:rsidP="00450A21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>4.1 Tantervi</w:t>
            </w:r>
          </w:p>
        </w:tc>
        <w:tc>
          <w:tcPr>
            <w:tcW w:w="7694" w:type="dxa"/>
          </w:tcPr>
          <w:p w14:paraId="7A599960" w14:textId="77777777" w:rsidR="00B401D9" w:rsidRPr="00450A21" w:rsidRDefault="00B401D9" w:rsidP="00A52953">
            <w:pPr>
              <w:spacing w:after="0"/>
              <w:ind w:left="641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 xml:space="preserve">Angol nyelv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hu-HU"/>
              </w:rPr>
              <w:t>elsajatitasa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hu-HU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hu-HU"/>
              </w:rPr>
              <w:t>kozephalado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hu-HU"/>
              </w:rPr>
              <w:t xml:space="preserve"> szinten</w:t>
            </w:r>
          </w:p>
        </w:tc>
      </w:tr>
      <w:tr w:rsidR="00B401D9" w14:paraId="4FE4BCB4" w14:textId="77777777" w:rsidTr="00450A21">
        <w:tc>
          <w:tcPr>
            <w:tcW w:w="2988" w:type="dxa"/>
          </w:tcPr>
          <w:p w14:paraId="63B7D55A" w14:textId="77777777" w:rsidR="00B401D9" w:rsidRPr="00450A21" w:rsidRDefault="00B401D9" w:rsidP="00450A21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 xml:space="preserve">4.2 </w:t>
            </w:r>
            <w:proofErr w:type="spellStart"/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>Kompetenciabeli</w:t>
            </w:r>
            <w:proofErr w:type="spellEnd"/>
          </w:p>
        </w:tc>
        <w:tc>
          <w:tcPr>
            <w:tcW w:w="7694" w:type="dxa"/>
          </w:tcPr>
          <w:p w14:paraId="1E80D7D5" w14:textId="77777777" w:rsidR="00B401D9" w:rsidRPr="00450A21" w:rsidRDefault="00B401D9" w:rsidP="00A52953">
            <w:pPr>
              <w:spacing w:after="0"/>
              <w:ind w:left="641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 xml:space="preserve">Alap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hu-HU"/>
              </w:rPr>
              <w:t>szamitogepes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hu-HU"/>
              </w:rPr>
              <w:t xml:space="preserve"> ismeretek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hu-HU"/>
              </w:rPr>
              <w:t>elsajatitasa</w:t>
            </w:r>
            <w:proofErr w:type="spellEnd"/>
          </w:p>
        </w:tc>
      </w:tr>
    </w:tbl>
    <w:p w14:paraId="15281352" w14:textId="77777777" w:rsidR="00B401D9" w:rsidRDefault="00B401D9" w:rsidP="00A5014E">
      <w:pPr>
        <w:rPr>
          <w:rFonts w:ascii="Times New Roman" w:hAnsi="Times New Roman"/>
          <w:sz w:val="24"/>
          <w:szCs w:val="24"/>
          <w:lang w:val="hu-HU"/>
        </w:rPr>
      </w:pPr>
    </w:p>
    <w:p w14:paraId="3D79E0AB" w14:textId="77777777" w:rsidR="00B401D9" w:rsidRDefault="00B401D9" w:rsidP="00A5014E">
      <w:pPr>
        <w:spacing w:after="0"/>
        <w:rPr>
          <w:rFonts w:ascii="Times New Roman" w:hAnsi="Times New Roman"/>
          <w:sz w:val="24"/>
          <w:szCs w:val="24"/>
          <w:lang w:val="hu-HU"/>
        </w:rPr>
      </w:pPr>
      <w:r w:rsidRPr="00A5014E">
        <w:rPr>
          <w:rFonts w:ascii="Times New Roman" w:hAnsi="Times New Roman"/>
          <w:b/>
          <w:sz w:val="24"/>
          <w:szCs w:val="24"/>
          <w:lang w:val="hu-HU"/>
        </w:rPr>
        <w:t>5. Feltételek</w:t>
      </w:r>
      <w:r>
        <w:rPr>
          <w:rFonts w:ascii="Times New Roman" w:hAnsi="Times New Roman"/>
          <w:sz w:val="24"/>
          <w:szCs w:val="24"/>
          <w:lang w:val="hu-HU"/>
        </w:rPr>
        <w:t xml:space="preserve"> (ha vannak)</w:t>
      </w:r>
    </w:p>
    <w:tbl>
      <w:tblPr>
        <w:tblpPr w:leftFromText="180" w:rightFromText="180" w:vertAnchor="text" w:horzAnchor="margin" w:tblpY="13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50"/>
        <w:gridCol w:w="7506"/>
      </w:tblGrid>
      <w:tr w:rsidR="00B401D9" w14:paraId="79A0C731" w14:textId="77777777" w:rsidTr="00450A21">
        <w:tc>
          <w:tcPr>
            <w:tcW w:w="2988" w:type="dxa"/>
          </w:tcPr>
          <w:p w14:paraId="07ACDC96" w14:textId="77777777" w:rsidR="00B401D9" w:rsidRPr="00450A21" w:rsidRDefault="00B401D9" w:rsidP="00450A21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>5.1 Az előadás lebonyolításának feltételei</w:t>
            </w:r>
          </w:p>
        </w:tc>
        <w:tc>
          <w:tcPr>
            <w:tcW w:w="7694" w:type="dxa"/>
          </w:tcPr>
          <w:p w14:paraId="0D971F84" w14:textId="77777777" w:rsidR="00B401D9" w:rsidRPr="00450A21" w:rsidRDefault="00B401D9" w:rsidP="00A52953">
            <w:pPr>
              <w:spacing w:after="0"/>
              <w:ind w:left="641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  <w:tr w:rsidR="00B401D9" w14:paraId="69A46B57" w14:textId="77777777" w:rsidTr="00450A21">
        <w:tc>
          <w:tcPr>
            <w:tcW w:w="2988" w:type="dxa"/>
          </w:tcPr>
          <w:p w14:paraId="2806A481" w14:textId="77777777" w:rsidR="00B401D9" w:rsidRPr="00450A21" w:rsidRDefault="00B401D9" w:rsidP="00450A21">
            <w:pPr>
              <w:spacing w:after="0"/>
              <w:rPr>
                <w:rFonts w:ascii="Times New Roman" w:hAnsi="Times New Roman"/>
                <w:sz w:val="24"/>
                <w:szCs w:val="24"/>
                <w:lang w:val="hu-HU"/>
              </w:rPr>
            </w:pPr>
            <w:smartTag w:uri="urn:schemas-microsoft-com:office:smarttags" w:element="metricconverter">
              <w:smartTagPr>
                <w:attr w:name="ProductID" w:val="5.2 A"/>
              </w:smartTagPr>
              <w:r w:rsidRPr="00450A21">
                <w:rPr>
                  <w:rFonts w:ascii="Times New Roman" w:hAnsi="Times New Roman"/>
                  <w:sz w:val="24"/>
                  <w:szCs w:val="24"/>
                  <w:lang w:val="hu-HU"/>
                </w:rPr>
                <w:t>5.2 A</w:t>
              </w:r>
            </w:smartTag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 xml:space="preserve"> szeminárium / labor lebonyolításának feltételei</w:t>
            </w:r>
          </w:p>
        </w:tc>
        <w:tc>
          <w:tcPr>
            <w:tcW w:w="7694" w:type="dxa"/>
          </w:tcPr>
          <w:p w14:paraId="21E1AC87" w14:textId="77777777" w:rsidR="00B401D9" w:rsidRPr="00450A21" w:rsidRDefault="00B401D9" w:rsidP="00A52953">
            <w:pPr>
              <w:spacing w:after="0"/>
              <w:ind w:left="641"/>
              <w:rPr>
                <w:rFonts w:ascii="Times New Roman" w:hAnsi="Times New Roman"/>
                <w:sz w:val="24"/>
                <w:szCs w:val="24"/>
                <w:lang w:val="hu-HU"/>
              </w:rPr>
            </w:pPr>
            <w:proofErr w:type="spellStart"/>
            <w:r>
              <w:rPr>
                <w:rFonts w:ascii="Times New Roman" w:hAnsi="Times New Roman"/>
                <w:color w:val="231F20"/>
                <w:sz w:val="19"/>
                <w:szCs w:val="19"/>
              </w:rPr>
              <w:t>Videoprojector</w:t>
            </w:r>
            <w:proofErr w:type="spellEnd"/>
            <w:r>
              <w:rPr>
                <w:rFonts w:ascii="Times New Roman" w:hAnsi="Times New Roman"/>
                <w:color w:val="231F20"/>
                <w:sz w:val="19"/>
                <w:szCs w:val="19"/>
              </w:rPr>
              <w:t>, CD-</w:t>
            </w:r>
            <w:proofErr w:type="spellStart"/>
            <w:r>
              <w:rPr>
                <w:rFonts w:ascii="Times New Roman" w:hAnsi="Times New Roman"/>
                <w:color w:val="231F20"/>
                <w:sz w:val="19"/>
                <w:szCs w:val="19"/>
              </w:rPr>
              <w:t>lejatszo</w:t>
            </w:r>
            <w:proofErr w:type="spellEnd"/>
            <w:r>
              <w:rPr>
                <w:rFonts w:ascii="Times New Roman" w:hAnsi="Times New Roman"/>
                <w:color w:val="231F20"/>
                <w:sz w:val="19"/>
                <w:szCs w:val="19"/>
              </w:rPr>
              <w:t>, audio-</w:t>
            </w:r>
            <w:proofErr w:type="spellStart"/>
            <w:r>
              <w:rPr>
                <w:rFonts w:ascii="Times New Roman" w:hAnsi="Times New Roman"/>
                <w:color w:val="231F20"/>
                <w:sz w:val="19"/>
                <w:szCs w:val="19"/>
              </w:rPr>
              <w:t>vizualis</w:t>
            </w:r>
            <w:proofErr w:type="spellEnd"/>
            <w:r>
              <w:rPr>
                <w:rFonts w:ascii="Times New Roman" w:hAnsi="Times New Roman"/>
                <w:color w:val="231F2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231F20"/>
                <w:sz w:val="19"/>
                <w:szCs w:val="19"/>
              </w:rPr>
              <w:t>oktatoanyag</w:t>
            </w:r>
            <w:proofErr w:type="spellEnd"/>
            <w:r>
              <w:rPr>
                <w:rFonts w:ascii="Times New Roman" w:hAnsi="Times New Roman"/>
                <w:color w:val="231F2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color w:val="231F20"/>
                <w:sz w:val="19"/>
                <w:szCs w:val="19"/>
              </w:rPr>
              <w:t>angol</w:t>
            </w:r>
            <w:proofErr w:type="spellEnd"/>
            <w:r>
              <w:rPr>
                <w:rFonts w:ascii="Times New Roman" w:hAnsi="Times New Roman"/>
                <w:color w:val="231F2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231F20"/>
                <w:sz w:val="19"/>
                <w:szCs w:val="19"/>
              </w:rPr>
              <w:t>nyelvu</w:t>
            </w:r>
            <w:proofErr w:type="spellEnd"/>
            <w:r>
              <w:rPr>
                <w:rFonts w:ascii="Times New Roman" w:hAnsi="Times New Roman"/>
                <w:color w:val="231F2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231F20"/>
                <w:sz w:val="19"/>
                <w:szCs w:val="19"/>
              </w:rPr>
              <w:t>szaklapok</w:t>
            </w:r>
            <w:proofErr w:type="spellEnd"/>
          </w:p>
        </w:tc>
      </w:tr>
    </w:tbl>
    <w:p w14:paraId="63B6E090" w14:textId="77777777" w:rsidR="00B401D9" w:rsidRDefault="00B401D9" w:rsidP="003E7F77">
      <w:pPr>
        <w:rPr>
          <w:rFonts w:ascii="Times New Roman" w:hAnsi="Times New Roman"/>
          <w:sz w:val="24"/>
          <w:szCs w:val="24"/>
          <w:lang w:val="hu-HU"/>
        </w:rPr>
      </w:pPr>
    </w:p>
    <w:p w14:paraId="79D1ED18" w14:textId="77777777" w:rsidR="00B401D9" w:rsidRPr="00A5014E" w:rsidRDefault="00B401D9" w:rsidP="00A5014E">
      <w:pPr>
        <w:spacing w:after="0" w:line="240" w:lineRule="auto"/>
        <w:rPr>
          <w:rFonts w:ascii="Times New Roman" w:hAnsi="Times New Roman"/>
          <w:b/>
          <w:sz w:val="24"/>
          <w:szCs w:val="24"/>
          <w:lang w:val="hu-HU"/>
        </w:rPr>
      </w:pPr>
      <w:r>
        <w:rPr>
          <w:rFonts w:ascii="Times New Roman" w:hAnsi="Times New Roman"/>
          <w:sz w:val="24"/>
          <w:szCs w:val="24"/>
          <w:lang w:val="hu-HU"/>
        </w:rPr>
        <w:br w:type="page"/>
      </w:r>
      <w:r w:rsidRPr="00A5014E">
        <w:rPr>
          <w:rFonts w:ascii="Times New Roman" w:hAnsi="Times New Roman"/>
          <w:b/>
          <w:sz w:val="24"/>
          <w:szCs w:val="24"/>
          <w:lang w:val="hu-HU"/>
        </w:rPr>
        <w:lastRenderedPageBreak/>
        <w:t>6. Elsajátítandó jellemző kompetenciák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1"/>
        <w:gridCol w:w="9455"/>
      </w:tblGrid>
      <w:tr w:rsidR="00B401D9" w14:paraId="3099FDFA" w14:textId="77777777" w:rsidTr="00450A21">
        <w:trPr>
          <w:cantSplit/>
          <w:trHeight w:val="2872"/>
        </w:trPr>
        <w:tc>
          <w:tcPr>
            <w:tcW w:w="1008" w:type="dxa"/>
            <w:shd w:val="clear" w:color="auto" w:fill="D9D9D9"/>
            <w:textDirection w:val="btLr"/>
            <w:vAlign w:val="center"/>
          </w:tcPr>
          <w:p w14:paraId="0581AA6F" w14:textId="77777777" w:rsidR="00B401D9" w:rsidRPr="00450A21" w:rsidRDefault="00B401D9" w:rsidP="00450A21">
            <w:pPr>
              <w:ind w:left="113" w:right="113"/>
              <w:jc w:val="center"/>
              <w:rPr>
                <w:rFonts w:ascii="Times New Roman" w:hAnsi="Times New Roman"/>
                <w:b/>
                <w:sz w:val="24"/>
                <w:szCs w:val="24"/>
                <w:lang w:val="hu-HU"/>
              </w:rPr>
            </w:pPr>
            <w:r w:rsidRPr="00450A21">
              <w:rPr>
                <w:rFonts w:ascii="Times New Roman" w:hAnsi="Times New Roman"/>
                <w:b/>
                <w:sz w:val="24"/>
                <w:szCs w:val="24"/>
                <w:lang w:val="hu-HU"/>
              </w:rPr>
              <w:t>Szakmai kompetenciák</w:t>
            </w:r>
          </w:p>
        </w:tc>
        <w:tc>
          <w:tcPr>
            <w:tcW w:w="9674" w:type="dxa"/>
            <w:shd w:val="clear" w:color="auto" w:fill="D9D9D9"/>
          </w:tcPr>
          <w:p w14:paraId="5A74096A" w14:textId="77777777" w:rsidR="00B401D9" w:rsidRPr="00287D94" w:rsidRDefault="00B401D9" w:rsidP="00B61D64">
            <w:pPr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Ezen fogalmak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elsajatitasaval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a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diakok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szakmai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beszelgetest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kepesek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majd folytatni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turistakkal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akar mint turisztikai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ugyvok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idegenvezeto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vagy a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vendeglato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iparban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dolgozo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szakember vagy akar mint turista. A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korzus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elvegzesevel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a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diakok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kepesek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kell legyenek egy angol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kornyezetben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barmilyen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korulmeny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kozott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parbeszedben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velemenyt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nyilvanitani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tajekoztatni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vagy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tanacsolni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szakmailag helyes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szokincsel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  <w:lang w:val="hu-HU"/>
              </w:rPr>
              <w:t>.</w:t>
            </w:r>
          </w:p>
        </w:tc>
      </w:tr>
      <w:tr w:rsidR="00B401D9" w14:paraId="4E2DB137" w14:textId="77777777" w:rsidTr="00450A21">
        <w:trPr>
          <w:cantSplit/>
          <w:trHeight w:val="1775"/>
        </w:trPr>
        <w:tc>
          <w:tcPr>
            <w:tcW w:w="1008" w:type="dxa"/>
            <w:shd w:val="clear" w:color="auto" w:fill="D9D9D9"/>
            <w:textDirection w:val="btLr"/>
          </w:tcPr>
          <w:p w14:paraId="1EB12AD3" w14:textId="77777777" w:rsidR="00B401D9" w:rsidRPr="00450A21" w:rsidRDefault="00B401D9" w:rsidP="00450A21">
            <w:pPr>
              <w:ind w:left="113" w:right="113"/>
              <w:rPr>
                <w:rFonts w:ascii="Times New Roman" w:hAnsi="Times New Roman"/>
                <w:b/>
                <w:sz w:val="24"/>
                <w:szCs w:val="24"/>
                <w:lang w:val="hu-HU"/>
              </w:rPr>
            </w:pPr>
            <w:r w:rsidRPr="00450A21">
              <w:rPr>
                <w:rFonts w:ascii="Times New Roman" w:hAnsi="Times New Roman"/>
                <w:b/>
                <w:sz w:val="24"/>
                <w:szCs w:val="24"/>
                <w:lang w:val="hu-HU"/>
              </w:rPr>
              <w:t xml:space="preserve">Transzverzális kompetenciák </w:t>
            </w:r>
          </w:p>
        </w:tc>
        <w:tc>
          <w:tcPr>
            <w:tcW w:w="9674" w:type="dxa"/>
            <w:shd w:val="clear" w:color="auto" w:fill="D9D9D9"/>
          </w:tcPr>
          <w:p w14:paraId="0DC4B3AD" w14:textId="77777777" w:rsidR="00B401D9" w:rsidRPr="001507DD" w:rsidRDefault="00B401D9" w:rsidP="00B61D64">
            <w:pPr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El fogjak </w:t>
            </w:r>
            <w:proofErr w:type="spellStart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>sajatitani</w:t>
            </w:r>
            <w:proofErr w:type="spellEnd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a </w:t>
            </w:r>
            <w:proofErr w:type="spellStart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>turimus</w:t>
            </w:r>
            <w:proofErr w:type="spellEnd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szerepet a </w:t>
            </w:r>
            <w:proofErr w:type="spellStart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>vilagiparjai</w:t>
            </w:r>
            <w:proofErr w:type="spellEnd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>kozott</w:t>
            </w:r>
            <w:proofErr w:type="spellEnd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valamint az idegen nyelv </w:t>
            </w:r>
            <w:proofErr w:type="spellStart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>ismeretenek</w:t>
            </w:r>
            <w:proofErr w:type="spellEnd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az </w:t>
            </w:r>
            <w:proofErr w:type="spellStart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>elonyei</w:t>
            </w:r>
            <w:proofErr w:type="spellEnd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a turizmusban, </w:t>
            </w:r>
            <w:proofErr w:type="spellStart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>elsajatitjak</w:t>
            </w:r>
            <w:proofErr w:type="spellEnd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a turizmusban </w:t>
            </w:r>
            <w:proofErr w:type="spellStart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>hasznalt</w:t>
            </w:r>
            <w:proofErr w:type="spellEnd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alapnyelvezet </w:t>
            </w:r>
            <w:proofErr w:type="spellStart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>jo</w:t>
            </w:r>
            <w:proofErr w:type="spellEnd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>reszet</w:t>
            </w:r>
            <w:proofErr w:type="spellEnd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valamint egy bizonyos </w:t>
            </w:r>
            <w:proofErr w:type="spellStart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>foku</w:t>
            </w:r>
            <w:proofErr w:type="spellEnd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>folyekonysagot</w:t>
            </w:r>
            <w:proofErr w:type="spellEnd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a </w:t>
            </w:r>
            <w:proofErr w:type="spellStart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>kommunikacios</w:t>
            </w:r>
            <w:proofErr w:type="spellEnd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>kepessegukben</w:t>
            </w:r>
            <w:proofErr w:type="spellEnd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valamint szakmailag </w:t>
            </w:r>
            <w:proofErr w:type="spellStart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>helyesseget</w:t>
            </w:r>
            <w:proofErr w:type="spellEnd"/>
            <w:r w:rsidRPr="001507DD">
              <w:rPr>
                <w:rFonts w:ascii="Times New Roman" w:hAnsi="Times New Roman"/>
                <w:sz w:val="20"/>
                <w:szCs w:val="20"/>
                <w:lang w:val="hu-HU"/>
              </w:rPr>
              <w:t>.</w:t>
            </w:r>
          </w:p>
        </w:tc>
      </w:tr>
    </w:tbl>
    <w:p w14:paraId="49F45BC1" w14:textId="77777777" w:rsidR="00B401D9" w:rsidRDefault="00B401D9" w:rsidP="003E7F77">
      <w:pPr>
        <w:rPr>
          <w:rFonts w:ascii="Times New Roman" w:hAnsi="Times New Roman"/>
          <w:sz w:val="24"/>
          <w:szCs w:val="24"/>
          <w:lang w:val="hu-HU"/>
        </w:rPr>
      </w:pPr>
    </w:p>
    <w:p w14:paraId="3E70CD9C" w14:textId="77777777" w:rsidR="00B401D9" w:rsidRDefault="00B401D9" w:rsidP="00A5014E">
      <w:pPr>
        <w:spacing w:after="0" w:line="240" w:lineRule="auto"/>
        <w:rPr>
          <w:rFonts w:ascii="Times New Roman" w:hAnsi="Times New Roman"/>
          <w:sz w:val="24"/>
          <w:szCs w:val="24"/>
          <w:lang w:val="hu-HU"/>
        </w:rPr>
      </w:pPr>
      <w:smartTag w:uri="urn:schemas-microsoft-com:office:smarttags" w:element="metricconverter">
        <w:smartTagPr>
          <w:attr w:name="ProductID" w:val="7. A"/>
        </w:smartTagPr>
        <w:r w:rsidRPr="00A5014E">
          <w:rPr>
            <w:rFonts w:ascii="Times New Roman" w:hAnsi="Times New Roman"/>
            <w:b/>
            <w:sz w:val="24"/>
            <w:szCs w:val="24"/>
            <w:lang w:val="hu-HU"/>
          </w:rPr>
          <w:t>7. A</w:t>
        </w:r>
      </w:smartTag>
      <w:r w:rsidRPr="00A5014E">
        <w:rPr>
          <w:rFonts w:ascii="Times New Roman" w:hAnsi="Times New Roman"/>
          <w:b/>
          <w:sz w:val="24"/>
          <w:szCs w:val="24"/>
          <w:lang w:val="hu-HU"/>
        </w:rPr>
        <w:t xml:space="preserve"> tantárgy célkitűzései</w:t>
      </w:r>
      <w:r>
        <w:rPr>
          <w:rFonts w:ascii="Times New Roman" w:hAnsi="Times New Roman"/>
          <w:sz w:val="24"/>
          <w:szCs w:val="24"/>
          <w:lang w:val="hu-HU"/>
        </w:rPr>
        <w:t xml:space="preserve"> (az elsajátítandó jellemző kompetenciák alapján)</w:t>
      </w:r>
    </w:p>
    <w:tbl>
      <w:tblPr>
        <w:tblpPr w:leftFromText="180" w:rightFromText="180" w:vertAnchor="text" w:horzAnchor="margin" w:tblpY="23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39"/>
        <w:gridCol w:w="7517"/>
      </w:tblGrid>
      <w:tr w:rsidR="00B401D9" w14:paraId="66A5507E" w14:textId="77777777" w:rsidTr="00450A21">
        <w:tc>
          <w:tcPr>
            <w:tcW w:w="2988" w:type="dxa"/>
            <w:shd w:val="clear" w:color="auto" w:fill="D9D9D9"/>
          </w:tcPr>
          <w:p w14:paraId="088CB2FD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  <w:smartTag w:uri="urn:schemas-microsoft-com:office:smarttags" w:element="metricconverter">
              <w:smartTagPr>
                <w:attr w:name="ProductID" w:val="7.1 A"/>
              </w:smartTagPr>
              <w:r w:rsidRPr="00450A21">
                <w:rPr>
                  <w:rFonts w:ascii="Times New Roman" w:hAnsi="Times New Roman"/>
                  <w:sz w:val="24"/>
                  <w:szCs w:val="24"/>
                  <w:lang w:val="hu-HU"/>
                </w:rPr>
                <w:t>7.1 A</w:t>
              </w:r>
            </w:smartTag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 xml:space="preserve"> tantárgy általános célkitűzése</w:t>
            </w:r>
          </w:p>
        </w:tc>
        <w:tc>
          <w:tcPr>
            <w:tcW w:w="7694" w:type="dxa"/>
            <w:shd w:val="clear" w:color="auto" w:fill="D9D9D9"/>
          </w:tcPr>
          <w:p w14:paraId="18BB5B2B" w14:textId="77777777" w:rsidR="00B401D9" w:rsidRPr="00450A21" w:rsidRDefault="00B401D9" w:rsidP="00B61D6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lsajatitani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a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foldrajzi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szaknyelv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alapjait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angol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nyelven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nne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hasznalata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az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alapszotar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szaknyelvel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valo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bovites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lsajatitani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a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turizmusban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hasznalt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szaknyelv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alapjait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a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bizonyo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munkateruletekrol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valamint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az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angol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alapnyelvismerete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fejlesztes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bovites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nyelveszet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sintakszi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fonetika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</w:tr>
      <w:tr w:rsidR="00B401D9" w14:paraId="705865B1" w14:textId="77777777" w:rsidTr="00450A21">
        <w:tc>
          <w:tcPr>
            <w:tcW w:w="2988" w:type="dxa"/>
            <w:shd w:val="clear" w:color="auto" w:fill="D9D9D9"/>
          </w:tcPr>
          <w:p w14:paraId="6F0DE3BD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  <w:smartTag w:uri="urn:schemas-microsoft-com:office:smarttags" w:element="metricconverter">
              <w:smartTagPr>
                <w:attr w:name="ProductID" w:val="7.2 A"/>
              </w:smartTagPr>
              <w:r w:rsidRPr="00450A21">
                <w:rPr>
                  <w:rFonts w:ascii="Times New Roman" w:hAnsi="Times New Roman"/>
                  <w:sz w:val="24"/>
                  <w:szCs w:val="24"/>
                  <w:lang w:val="hu-HU"/>
                </w:rPr>
                <w:t>7.2 A</w:t>
              </w:r>
            </w:smartTag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 xml:space="preserve"> tantárgy sajátos célkitűzései</w:t>
            </w:r>
          </w:p>
          <w:p w14:paraId="02E6AE11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  <w:p w14:paraId="66B084EF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  <w:p w14:paraId="1CE8BEF6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  <w:p w14:paraId="27F2B0B2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  <w:p w14:paraId="24716186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  <w:p w14:paraId="2CB728BF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7694" w:type="dxa"/>
            <w:shd w:val="clear" w:color="auto" w:fill="D9D9D9"/>
          </w:tcPr>
          <w:p w14:paraId="09A303C7" w14:textId="77777777" w:rsidR="00B401D9" w:rsidRPr="00240595" w:rsidRDefault="00B401D9" w:rsidP="00B61D64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A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komunikacio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keszseget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fejlesztes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lsosorban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kozlo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szinten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torteno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alapkonverszacio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lebonyolitasa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az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idegenvezet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lso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lepeseine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lsajatitasa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alkalmazasa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gyakorlati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szinten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).</w:t>
            </w:r>
          </w:p>
          <w:p w14:paraId="4DD49B58" w14:textId="77777777" w:rsidR="00B401D9" w:rsidRPr="00450A21" w:rsidRDefault="00B401D9" w:rsidP="00B61D6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</w:tbl>
    <w:p w14:paraId="0A4238A1" w14:textId="77777777" w:rsidR="00B401D9" w:rsidRDefault="00B401D9" w:rsidP="003E7F77">
      <w:pPr>
        <w:rPr>
          <w:rFonts w:ascii="Times New Roman" w:hAnsi="Times New Roman"/>
          <w:sz w:val="24"/>
          <w:szCs w:val="24"/>
          <w:lang w:val="hu-HU"/>
        </w:rPr>
      </w:pPr>
    </w:p>
    <w:p w14:paraId="29833FBF" w14:textId="77777777" w:rsidR="00B401D9" w:rsidRPr="00A5014E" w:rsidRDefault="00B401D9" w:rsidP="00A5014E">
      <w:pPr>
        <w:spacing w:after="0" w:line="240" w:lineRule="auto"/>
        <w:rPr>
          <w:rFonts w:ascii="Times New Roman" w:hAnsi="Times New Roman"/>
          <w:b/>
          <w:sz w:val="24"/>
          <w:szCs w:val="24"/>
          <w:lang w:val="hu-HU"/>
        </w:rPr>
      </w:pPr>
      <w:smartTag w:uri="urn:schemas-microsoft-com:office:smarttags" w:element="metricconverter">
        <w:smartTagPr>
          <w:attr w:name="ProductID" w:val="8. A"/>
        </w:smartTagPr>
        <w:r w:rsidRPr="00A5014E">
          <w:rPr>
            <w:rFonts w:ascii="Times New Roman" w:hAnsi="Times New Roman"/>
            <w:b/>
            <w:sz w:val="24"/>
            <w:szCs w:val="24"/>
            <w:lang w:val="hu-HU"/>
          </w:rPr>
          <w:t>8. A</w:t>
        </w:r>
      </w:smartTag>
      <w:r w:rsidRPr="00A5014E">
        <w:rPr>
          <w:rFonts w:ascii="Times New Roman" w:hAnsi="Times New Roman"/>
          <w:b/>
          <w:sz w:val="24"/>
          <w:szCs w:val="24"/>
          <w:lang w:val="hu-HU"/>
        </w:rPr>
        <w:t xml:space="preserve"> tantárgy tartalm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60"/>
        <w:gridCol w:w="2307"/>
        <w:gridCol w:w="2789"/>
      </w:tblGrid>
      <w:tr w:rsidR="00B401D9" w14:paraId="4359ADC4" w14:textId="77777777" w:rsidTr="00450A21">
        <w:tc>
          <w:tcPr>
            <w:tcW w:w="5508" w:type="dxa"/>
            <w:shd w:val="clear" w:color="auto" w:fill="D9D9D9"/>
          </w:tcPr>
          <w:p w14:paraId="2B315243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>8.1 Előadás</w:t>
            </w:r>
          </w:p>
        </w:tc>
        <w:tc>
          <w:tcPr>
            <w:tcW w:w="2340" w:type="dxa"/>
          </w:tcPr>
          <w:p w14:paraId="1E2D9FF2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>Didaktikai módszerek</w:t>
            </w:r>
          </w:p>
        </w:tc>
        <w:tc>
          <w:tcPr>
            <w:tcW w:w="2834" w:type="dxa"/>
          </w:tcPr>
          <w:p w14:paraId="575DC4F4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>Megjegyzések</w:t>
            </w:r>
          </w:p>
        </w:tc>
      </w:tr>
      <w:tr w:rsidR="00B401D9" w14:paraId="084DCD65" w14:textId="77777777" w:rsidTr="00450A21">
        <w:tc>
          <w:tcPr>
            <w:tcW w:w="5508" w:type="dxa"/>
            <w:shd w:val="clear" w:color="auto" w:fill="D9D9D9"/>
          </w:tcPr>
          <w:p w14:paraId="626C0BF9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340" w:type="dxa"/>
          </w:tcPr>
          <w:p w14:paraId="66142C24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834" w:type="dxa"/>
          </w:tcPr>
          <w:p w14:paraId="2EEE555E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  <w:tr w:rsidR="00B401D9" w14:paraId="4EE95689" w14:textId="77777777" w:rsidTr="00450A21">
        <w:tc>
          <w:tcPr>
            <w:tcW w:w="5508" w:type="dxa"/>
            <w:shd w:val="clear" w:color="auto" w:fill="D9D9D9"/>
          </w:tcPr>
          <w:p w14:paraId="2BCD51CB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340" w:type="dxa"/>
          </w:tcPr>
          <w:p w14:paraId="7EC791C3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834" w:type="dxa"/>
          </w:tcPr>
          <w:p w14:paraId="492FEECF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  <w:tr w:rsidR="00B401D9" w14:paraId="08DA953F" w14:textId="77777777" w:rsidTr="00450A21">
        <w:tc>
          <w:tcPr>
            <w:tcW w:w="5508" w:type="dxa"/>
            <w:shd w:val="clear" w:color="auto" w:fill="D9D9D9"/>
          </w:tcPr>
          <w:p w14:paraId="68A9AFB7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340" w:type="dxa"/>
          </w:tcPr>
          <w:p w14:paraId="50C6F98A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834" w:type="dxa"/>
          </w:tcPr>
          <w:p w14:paraId="7C5FF8D9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  <w:tr w:rsidR="00B401D9" w14:paraId="1F91F3E0" w14:textId="77777777" w:rsidTr="00450A21">
        <w:tc>
          <w:tcPr>
            <w:tcW w:w="5508" w:type="dxa"/>
            <w:shd w:val="clear" w:color="auto" w:fill="D9D9D9"/>
          </w:tcPr>
          <w:p w14:paraId="449C4177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340" w:type="dxa"/>
          </w:tcPr>
          <w:p w14:paraId="3988592F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834" w:type="dxa"/>
          </w:tcPr>
          <w:p w14:paraId="3ED22994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  <w:tr w:rsidR="00B401D9" w14:paraId="087A7109" w14:textId="77777777" w:rsidTr="00450A21">
        <w:tc>
          <w:tcPr>
            <w:tcW w:w="5508" w:type="dxa"/>
            <w:shd w:val="clear" w:color="auto" w:fill="D9D9D9"/>
          </w:tcPr>
          <w:p w14:paraId="3D459B70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340" w:type="dxa"/>
          </w:tcPr>
          <w:p w14:paraId="3268E0F8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834" w:type="dxa"/>
          </w:tcPr>
          <w:p w14:paraId="7C8B564B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  <w:tr w:rsidR="00B401D9" w14:paraId="2A896C4C" w14:textId="77777777" w:rsidTr="00450A21">
        <w:tc>
          <w:tcPr>
            <w:tcW w:w="5508" w:type="dxa"/>
            <w:shd w:val="clear" w:color="auto" w:fill="D9D9D9"/>
          </w:tcPr>
          <w:p w14:paraId="5C4F2E6D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340" w:type="dxa"/>
          </w:tcPr>
          <w:p w14:paraId="64B4E25D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834" w:type="dxa"/>
          </w:tcPr>
          <w:p w14:paraId="0A5CF0AA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  <w:tr w:rsidR="00B401D9" w14:paraId="38CB69AB" w14:textId="77777777" w:rsidTr="00450A21">
        <w:tc>
          <w:tcPr>
            <w:tcW w:w="5508" w:type="dxa"/>
            <w:shd w:val="clear" w:color="auto" w:fill="D9D9D9"/>
          </w:tcPr>
          <w:p w14:paraId="750C5E79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340" w:type="dxa"/>
          </w:tcPr>
          <w:p w14:paraId="76913101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834" w:type="dxa"/>
          </w:tcPr>
          <w:p w14:paraId="3B11E6AE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  <w:tr w:rsidR="00B401D9" w14:paraId="7B55B192" w14:textId="77777777" w:rsidTr="00450A21">
        <w:tc>
          <w:tcPr>
            <w:tcW w:w="5508" w:type="dxa"/>
            <w:shd w:val="clear" w:color="auto" w:fill="D9D9D9"/>
          </w:tcPr>
          <w:p w14:paraId="6EA19165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340" w:type="dxa"/>
          </w:tcPr>
          <w:p w14:paraId="4753CC72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834" w:type="dxa"/>
          </w:tcPr>
          <w:p w14:paraId="74D71BE2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  <w:tr w:rsidR="00B401D9" w14:paraId="52D78B4D" w14:textId="77777777" w:rsidTr="00450A21">
        <w:tc>
          <w:tcPr>
            <w:tcW w:w="5508" w:type="dxa"/>
            <w:shd w:val="clear" w:color="auto" w:fill="D9D9D9"/>
          </w:tcPr>
          <w:p w14:paraId="218A33A3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340" w:type="dxa"/>
          </w:tcPr>
          <w:p w14:paraId="4DEBC8F5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834" w:type="dxa"/>
          </w:tcPr>
          <w:p w14:paraId="6989498D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  <w:tr w:rsidR="00B401D9" w14:paraId="63087D42" w14:textId="77777777" w:rsidTr="00450A21">
        <w:tc>
          <w:tcPr>
            <w:tcW w:w="5508" w:type="dxa"/>
            <w:shd w:val="clear" w:color="auto" w:fill="D9D9D9"/>
          </w:tcPr>
          <w:p w14:paraId="3207E416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340" w:type="dxa"/>
          </w:tcPr>
          <w:p w14:paraId="73C5F508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834" w:type="dxa"/>
          </w:tcPr>
          <w:p w14:paraId="0C563A55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  <w:tr w:rsidR="00B401D9" w14:paraId="24E022E7" w14:textId="77777777" w:rsidTr="00450A21">
        <w:tc>
          <w:tcPr>
            <w:tcW w:w="5508" w:type="dxa"/>
            <w:shd w:val="clear" w:color="auto" w:fill="D9D9D9"/>
          </w:tcPr>
          <w:p w14:paraId="57BA3786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340" w:type="dxa"/>
          </w:tcPr>
          <w:p w14:paraId="1DF0F4C3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834" w:type="dxa"/>
          </w:tcPr>
          <w:p w14:paraId="3FEA9197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  <w:tr w:rsidR="00B401D9" w14:paraId="42577D67" w14:textId="77777777" w:rsidTr="00450A21">
        <w:tc>
          <w:tcPr>
            <w:tcW w:w="5508" w:type="dxa"/>
            <w:shd w:val="clear" w:color="auto" w:fill="D9D9D9"/>
          </w:tcPr>
          <w:p w14:paraId="45A7B19D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340" w:type="dxa"/>
          </w:tcPr>
          <w:p w14:paraId="4D55A8A1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834" w:type="dxa"/>
          </w:tcPr>
          <w:p w14:paraId="6A330519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  <w:tr w:rsidR="00B401D9" w14:paraId="042A7850" w14:textId="77777777" w:rsidTr="00450A21">
        <w:tc>
          <w:tcPr>
            <w:tcW w:w="5508" w:type="dxa"/>
            <w:shd w:val="clear" w:color="auto" w:fill="D9D9D9"/>
          </w:tcPr>
          <w:p w14:paraId="3172B2C8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340" w:type="dxa"/>
          </w:tcPr>
          <w:p w14:paraId="18417EBF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834" w:type="dxa"/>
          </w:tcPr>
          <w:p w14:paraId="23A821EE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  <w:tr w:rsidR="00B401D9" w14:paraId="0DCBC528" w14:textId="77777777" w:rsidTr="00450A21">
        <w:tc>
          <w:tcPr>
            <w:tcW w:w="5508" w:type="dxa"/>
            <w:shd w:val="clear" w:color="auto" w:fill="D9D9D9"/>
          </w:tcPr>
          <w:p w14:paraId="6C564829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340" w:type="dxa"/>
          </w:tcPr>
          <w:p w14:paraId="451B4874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834" w:type="dxa"/>
          </w:tcPr>
          <w:p w14:paraId="42B751D9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  <w:tr w:rsidR="00B401D9" w14:paraId="14CAC880" w14:textId="77777777" w:rsidTr="00450A21">
        <w:tc>
          <w:tcPr>
            <w:tcW w:w="10682" w:type="dxa"/>
            <w:gridSpan w:val="3"/>
            <w:shd w:val="clear" w:color="auto" w:fill="D9D9D9"/>
          </w:tcPr>
          <w:p w14:paraId="5D574268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>Könyvészet</w:t>
            </w:r>
          </w:p>
          <w:p w14:paraId="779B766E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  <w:p w14:paraId="221B5452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  <w:p w14:paraId="0D7E9918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  <w:p w14:paraId="4CC3F640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  <w:tr w:rsidR="00B401D9" w14:paraId="024F9902" w14:textId="77777777" w:rsidTr="00450A21">
        <w:tc>
          <w:tcPr>
            <w:tcW w:w="5508" w:type="dxa"/>
            <w:shd w:val="clear" w:color="auto" w:fill="D9D9D9"/>
          </w:tcPr>
          <w:p w14:paraId="427A8268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lastRenderedPageBreak/>
              <w:t>8.2 Szeminárium / Labor</w:t>
            </w:r>
          </w:p>
        </w:tc>
        <w:tc>
          <w:tcPr>
            <w:tcW w:w="2340" w:type="dxa"/>
          </w:tcPr>
          <w:p w14:paraId="70E9BA8D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>Didaktikai módszerek</w:t>
            </w:r>
          </w:p>
        </w:tc>
        <w:tc>
          <w:tcPr>
            <w:tcW w:w="2834" w:type="dxa"/>
          </w:tcPr>
          <w:p w14:paraId="51A6AD35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>Megjegyzések</w:t>
            </w:r>
          </w:p>
        </w:tc>
      </w:tr>
      <w:tr w:rsidR="00B401D9" w14:paraId="0BD4E3FB" w14:textId="77777777" w:rsidTr="002C1705">
        <w:tc>
          <w:tcPr>
            <w:tcW w:w="5508" w:type="dxa"/>
            <w:shd w:val="clear" w:color="auto" w:fill="D9D9D9"/>
          </w:tcPr>
          <w:p w14:paraId="42AD9188" w14:textId="77777777" w:rsidR="00B401D9" w:rsidRPr="002C1705" w:rsidRDefault="00B401D9" w:rsidP="00450A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Bevezeto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a turisztikai angol nyelvbe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felszerelesek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kellekek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hasznalata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urazaskor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urazastervezes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.</w:t>
            </w:r>
          </w:p>
        </w:tc>
        <w:tc>
          <w:tcPr>
            <w:tcW w:w="2340" w:type="dxa"/>
          </w:tcPr>
          <w:p w14:paraId="17B4E3E8" w14:textId="77777777" w:rsidR="00B401D9" w:rsidRPr="002C1705" w:rsidRDefault="00B401D9" w:rsidP="00450A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Bevezetes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mely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ugy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a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bla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mint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audio-viualis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eszkozok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alkalmazasaval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ortenik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.</w:t>
            </w:r>
          </w:p>
        </w:tc>
        <w:tc>
          <w:tcPr>
            <w:tcW w:w="2834" w:type="dxa"/>
            <w:vAlign w:val="center"/>
          </w:tcPr>
          <w:p w14:paraId="1197E911" w14:textId="77777777" w:rsidR="00B401D9" w:rsidRPr="002C1705" w:rsidRDefault="00B401D9" w:rsidP="002C170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2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ora</w:t>
            </w:r>
            <w:proofErr w:type="spellEnd"/>
          </w:p>
        </w:tc>
      </w:tr>
      <w:tr w:rsidR="00B401D9" w14:paraId="4CEC5884" w14:textId="77777777" w:rsidTr="002C1705">
        <w:tc>
          <w:tcPr>
            <w:tcW w:w="5508" w:type="dxa"/>
            <w:shd w:val="clear" w:color="auto" w:fill="D9D9D9"/>
          </w:tcPr>
          <w:p w14:paraId="013ACD82" w14:textId="77777777" w:rsidR="00B401D9" w:rsidRPr="00CD41DD" w:rsidRDefault="00B401D9" w:rsidP="00CD41DD">
            <w:pPr>
              <w:spacing w:after="0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240595">
              <w:rPr>
                <w:rFonts w:ascii="Times New Roman" w:hAnsi="Times New Roman"/>
                <w:sz w:val="20"/>
                <w:szCs w:val="20"/>
                <w:u w:val="single"/>
                <w:lang w:val="fr-FR"/>
              </w:rPr>
              <w:t xml:space="preserve">The </w:t>
            </w:r>
            <w:proofErr w:type="spellStart"/>
            <w:r w:rsidRPr="00240595">
              <w:rPr>
                <w:rFonts w:ascii="Times New Roman" w:hAnsi="Times New Roman"/>
                <w:sz w:val="20"/>
                <w:szCs w:val="20"/>
                <w:u w:val="single"/>
                <w:lang w:val="fr-FR"/>
              </w:rPr>
              <w:t>Travel</w:t>
            </w:r>
            <w:proofErr w:type="spellEnd"/>
            <w:r w:rsidRPr="00240595">
              <w:rPr>
                <w:rFonts w:ascii="Times New Roman" w:hAnsi="Times New Roman"/>
                <w:sz w:val="20"/>
                <w:szCs w:val="20"/>
                <w:u w:val="single"/>
                <w:lang w:val="fr-FR"/>
              </w:rPr>
              <w:t xml:space="preserve"> Distribution Framework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a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turizmu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mint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ipar</w:t>
            </w:r>
            <w:proofErr w:type="spellEnd"/>
            <w:r>
              <w:rPr>
                <w:rFonts w:ascii="Times New Roman" w:hAnsi="Times New Roman"/>
                <w:sz w:val="20"/>
                <w:szCs w:val="20"/>
                <w:lang w:val="en-US"/>
              </w:rPr>
              <w:t xml:space="preserve">ag es </w:t>
            </w:r>
            <w:proofErr w:type="spellStart"/>
            <w:r>
              <w:rPr>
                <w:rFonts w:ascii="Times New Roman" w:hAnsi="Times New Roman"/>
                <w:sz w:val="20"/>
                <w:szCs w:val="20"/>
                <w:lang w:val="en-US"/>
              </w:rPr>
              <w:t>ennek</w:t>
            </w:r>
            <w:proofErr w:type="spellEnd"/>
            <w:r>
              <w:rPr>
                <w:rFonts w:ascii="Times New Roman" w:hAnsi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  <w:lang w:val="en-US"/>
              </w:rPr>
              <w:t>leosztasa</w:t>
            </w:r>
            <w:proofErr w:type="spellEnd"/>
            <w:r>
              <w:rPr>
                <w:rFonts w:ascii="Times New Roman" w:hAnsi="Times New Roman"/>
                <w:sz w:val="20"/>
                <w:szCs w:val="20"/>
                <w:lang w:val="en-US"/>
              </w:rPr>
              <w:t>:</w:t>
            </w:r>
          </w:p>
          <w:p w14:paraId="47EAA5FB" w14:textId="77777777" w:rsidR="00B401D9" w:rsidRPr="00240595" w:rsidRDefault="00B401D9" w:rsidP="00CD41DD">
            <w:pPr>
              <w:numPr>
                <w:ilvl w:val="0"/>
                <w:numId w:val="9"/>
              </w:numPr>
              <w:tabs>
                <w:tab w:val="clear" w:pos="720"/>
                <w:tab w:val="num" w:pos="252"/>
              </w:tabs>
              <w:spacing w:after="0" w:line="240" w:lineRule="auto"/>
              <w:ind w:left="0" w:firstLine="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Fobb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alegysegei</w:t>
            </w:r>
            <w:proofErr w:type="spellEnd"/>
          </w:p>
          <w:p w14:paraId="0FEE590B" w14:textId="77777777" w:rsidR="00B401D9" w:rsidRPr="00240595" w:rsidRDefault="00B401D9" w:rsidP="00CD41DD">
            <w:pPr>
              <w:numPr>
                <w:ilvl w:val="0"/>
                <w:numId w:val="9"/>
              </w:numPr>
              <w:tabs>
                <w:tab w:val="clear" w:pos="720"/>
                <w:tab w:val="num" w:pos="252"/>
              </w:tabs>
              <w:spacing w:after="0" w:line="240" w:lineRule="auto"/>
              <w:ind w:left="0" w:firstLine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Tour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operators</w:t>
            </w:r>
            <w:proofErr w:type="spellEnd"/>
          </w:p>
          <w:p w14:paraId="45DAA52E" w14:textId="77777777" w:rsidR="00B401D9" w:rsidRPr="00240595" w:rsidRDefault="00B401D9" w:rsidP="00CD41DD">
            <w:pPr>
              <w:numPr>
                <w:ilvl w:val="0"/>
                <w:numId w:val="9"/>
              </w:numPr>
              <w:tabs>
                <w:tab w:val="clear" w:pos="720"/>
                <w:tab w:val="num" w:pos="252"/>
              </w:tabs>
              <w:spacing w:after="0" w:line="240" w:lineRule="auto"/>
              <w:ind w:left="0" w:firstLine="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Turisztikai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irodak</w:t>
            </w:r>
            <w:proofErr w:type="spellEnd"/>
          </w:p>
          <w:p w14:paraId="6FFFB9AA" w14:textId="77777777" w:rsidR="00B401D9" w:rsidRDefault="00B401D9" w:rsidP="00CD41DD">
            <w:pPr>
              <w:tabs>
                <w:tab w:val="num" w:pos="252"/>
              </w:tabs>
              <w:spacing w:after="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  <w:lang w:val="fr-FR"/>
              </w:rPr>
              <w:t>Eladasi</w:t>
            </w:r>
            <w:proofErr w:type="spellEnd"/>
            <w:r>
              <w:rPr>
                <w:rFonts w:ascii="Times New Roman" w:hAnsi="Times New Roman"/>
                <w:sz w:val="20"/>
                <w:szCs w:val="20"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  <w:lang w:val="fr-FR"/>
              </w:rPr>
              <w:t>modozatok</w:t>
            </w:r>
            <w:proofErr w:type="spellEnd"/>
            <w:r w:rsidRPr="00240595">
              <w:rPr>
                <w:rFonts w:ascii="Times New Roman" w:hAnsi="Times New Roman"/>
                <w:sz w:val="20"/>
                <w:szCs w:val="20"/>
                <w:lang w:val="fr-FR"/>
              </w:rPr>
              <w:t>:</w:t>
            </w:r>
            <w:r>
              <w:rPr>
                <w:rFonts w:ascii="Times New Roman" w:hAnsi="Times New Roman"/>
                <w:sz w:val="20"/>
                <w:szCs w:val="20"/>
                <w:lang w:val="fr-FR"/>
              </w:rPr>
              <w:t xml:space="preserve"> </w:t>
            </w:r>
            <w:r w:rsidRPr="00240595">
              <w:rPr>
                <w:rFonts w:ascii="Times New Roman" w:hAnsi="Times New Roman"/>
                <w:sz w:val="20"/>
                <w:szCs w:val="20"/>
              </w:rPr>
              <w:t>direct</w:t>
            </w:r>
            <w:r>
              <w:rPr>
                <w:rFonts w:ascii="Times New Roman" w:hAnsi="Times New Roman"/>
                <w:sz w:val="20"/>
                <w:szCs w:val="20"/>
              </w:rPr>
              <w:t>, indirect</w:t>
            </w:r>
            <w:r w:rsidRPr="00240595">
              <w:rPr>
                <w:rFonts w:ascii="Times New Roman" w:hAnsi="Times New Roman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gynokokon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keresztul</w:t>
            </w:r>
            <w:proofErr w:type="spellEnd"/>
            <w:r w:rsidRPr="00240595">
              <w:rPr>
                <w:rFonts w:ascii="Times New Roman" w:hAnsi="Times New Roman"/>
                <w:sz w:val="20"/>
                <w:szCs w:val="20"/>
              </w:rPr>
              <w:t>)</w:t>
            </w:r>
            <w:r>
              <w:rPr>
                <w:rFonts w:ascii="Times New Roman" w:hAnsi="Times New Roman"/>
                <w:sz w:val="20"/>
                <w:szCs w:val="20"/>
              </w:rPr>
              <w:t>.</w:t>
            </w:r>
          </w:p>
          <w:p w14:paraId="40829470" w14:textId="77777777" w:rsidR="00B401D9" w:rsidRPr="00CD41DD" w:rsidRDefault="00B401D9" w:rsidP="00CD41DD">
            <w:pPr>
              <w:tabs>
                <w:tab w:val="num" w:pos="252"/>
              </w:tabs>
              <w:spacing w:after="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Bevezeto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a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turizmu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iparban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hasznalt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szaknyelvb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lmeleti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gyakorlati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szinten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  <w:tc>
          <w:tcPr>
            <w:tcW w:w="2340" w:type="dxa"/>
          </w:tcPr>
          <w:p w14:paraId="6C8552E5" w14:textId="77777777" w:rsidR="00B401D9" w:rsidRPr="002C1705" w:rsidRDefault="00B401D9" w:rsidP="002C170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Hasznal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eszkozok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nkonyv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lba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munkafuze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CD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lejatszo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, laptop es projektor.</w:t>
            </w:r>
          </w:p>
        </w:tc>
        <w:tc>
          <w:tcPr>
            <w:tcW w:w="2834" w:type="dxa"/>
            <w:vAlign w:val="center"/>
          </w:tcPr>
          <w:p w14:paraId="51C9FC99" w14:textId="77777777" w:rsidR="00B401D9" w:rsidRPr="002C1705" w:rsidRDefault="00B401D9" w:rsidP="002C170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2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ora</w:t>
            </w:r>
            <w:proofErr w:type="spellEnd"/>
          </w:p>
        </w:tc>
      </w:tr>
      <w:tr w:rsidR="00B401D9" w14:paraId="090E12F7" w14:textId="77777777" w:rsidTr="002C1705">
        <w:tc>
          <w:tcPr>
            <w:tcW w:w="5508" w:type="dxa"/>
            <w:shd w:val="clear" w:color="auto" w:fill="D9D9D9"/>
          </w:tcPr>
          <w:p w14:paraId="220C9F1D" w14:textId="77777777" w:rsidR="00B401D9" w:rsidRPr="002C1705" w:rsidRDefault="00B401D9" w:rsidP="00CD41D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240595">
              <w:rPr>
                <w:rFonts w:ascii="Times New Roman" w:hAnsi="Times New Roman"/>
                <w:sz w:val="20"/>
                <w:szCs w:val="20"/>
              </w:rPr>
              <w:t xml:space="preserve">”Romania as a </w:t>
            </w:r>
            <w:proofErr w:type="spellStart"/>
            <w:r w:rsidRPr="00240595">
              <w:rPr>
                <w:rFonts w:ascii="Times New Roman" w:hAnsi="Times New Roman"/>
                <w:sz w:val="20"/>
                <w:szCs w:val="20"/>
              </w:rPr>
              <w:t>tourist</w:t>
            </w:r>
            <w:proofErr w:type="spellEnd"/>
            <w:r w:rsidRPr="00240595">
              <w:rPr>
                <w:rFonts w:ascii="Times New Roman" w:hAnsi="Times New Roman"/>
                <w:sz w:val="20"/>
                <w:szCs w:val="20"/>
              </w:rPr>
              <w:t xml:space="preserve"> country”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–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orszag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bemutatasa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foldrajzi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turisztikai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szempontbol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  <w:tc>
          <w:tcPr>
            <w:tcW w:w="2340" w:type="dxa"/>
          </w:tcPr>
          <w:p w14:paraId="5940E93C" w14:textId="77777777" w:rsidR="00B401D9" w:rsidRPr="002C1705" w:rsidRDefault="00B401D9" w:rsidP="00450A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Hasznal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eszkozok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nkonyv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lba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munkafuze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CD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lejatszo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, laptop es projektor.</w:t>
            </w:r>
          </w:p>
        </w:tc>
        <w:tc>
          <w:tcPr>
            <w:tcW w:w="2834" w:type="dxa"/>
            <w:vAlign w:val="center"/>
          </w:tcPr>
          <w:p w14:paraId="2A408A80" w14:textId="77777777" w:rsidR="00B401D9" w:rsidRPr="002C1705" w:rsidRDefault="00B401D9" w:rsidP="002C170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2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ora</w:t>
            </w:r>
            <w:proofErr w:type="spellEnd"/>
          </w:p>
        </w:tc>
      </w:tr>
      <w:tr w:rsidR="00B401D9" w14:paraId="424A4578" w14:textId="77777777" w:rsidTr="002C1705">
        <w:tc>
          <w:tcPr>
            <w:tcW w:w="5508" w:type="dxa"/>
            <w:shd w:val="clear" w:color="auto" w:fill="D9D9D9"/>
          </w:tcPr>
          <w:p w14:paraId="7BFA45A0" w14:textId="77777777" w:rsidR="00B401D9" w:rsidRPr="002C1705" w:rsidRDefault="00B401D9" w:rsidP="00CD41D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240595">
              <w:rPr>
                <w:rFonts w:ascii="Times New Roman" w:hAnsi="Times New Roman"/>
                <w:sz w:val="20"/>
                <w:szCs w:val="20"/>
              </w:rPr>
              <w:t xml:space="preserve">”The </w:t>
            </w:r>
            <w:proofErr w:type="spellStart"/>
            <w:r w:rsidRPr="00240595">
              <w:rPr>
                <w:rFonts w:ascii="Times New Roman" w:hAnsi="Times New Roman"/>
                <w:sz w:val="20"/>
                <w:szCs w:val="20"/>
              </w:rPr>
              <w:t>tourists</w:t>
            </w:r>
            <w:proofErr w:type="spellEnd"/>
            <w:r w:rsidRPr="0024059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240595">
              <w:rPr>
                <w:rFonts w:ascii="Times New Roman" w:hAnsi="Times New Roman"/>
                <w:sz w:val="20"/>
                <w:szCs w:val="20"/>
              </w:rPr>
              <w:t>arrival</w:t>
            </w:r>
            <w:proofErr w:type="spellEnd"/>
            <w:r w:rsidRPr="00240595">
              <w:rPr>
                <w:rFonts w:ascii="Times New Roman" w:hAnsi="Times New Roman"/>
                <w:sz w:val="20"/>
                <w:szCs w:val="20"/>
              </w:rPr>
              <w:t xml:space="preserve"> at </w:t>
            </w:r>
            <w:proofErr w:type="spellStart"/>
            <w:r w:rsidRPr="00240595">
              <w:rPr>
                <w:rFonts w:ascii="Times New Roman" w:hAnsi="Times New Roman"/>
                <w:sz w:val="20"/>
                <w:szCs w:val="20"/>
              </w:rPr>
              <w:t>the</w:t>
            </w:r>
            <w:proofErr w:type="spellEnd"/>
            <w:r w:rsidRPr="00240595">
              <w:rPr>
                <w:rFonts w:ascii="Times New Roman" w:hAnsi="Times New Roman"/>
                <w:sz w:val="20"/>
                <w:szCs w:val="20"/>
              </w:rPr>
              <w:t xml:space="preserve"> Otopeni Airport”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hogyan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fogadju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az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rkezo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turistakat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bemutatkoza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nyelvezet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dvozl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–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idegenvezeto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feladatai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  <w:tc>
          <w:tcPr>
            <w:tcW w:w="2340" w:type="dxa"/>
          </w:tcPr>
          <w:p w14:paraId="4B4DF84C" w14:textId="77777777" w:rsidR="00B401D9" w:rsidRPr="002C1705" w:rsidRDefault="00B401D9" w:rsidP="00450A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Hasznal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eszkozok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nkonyv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lba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munkafuze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CD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lejatszo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, laptop es projektor.</w:t>
            </w:r>
          </w:p>
        </w:tc>
        <w:tc>
          <w:tcPr>
            <w:tcW w:w="2834" w:type="dxa"/>
            <w:vAlign w:val="center"/>
          </w:tcPr>
          <w:p w14:paraId="093B481D" w14:textId="77777777" w:rsidR="00B401D9" w:rsidRPr="002C1705" w:rsidRDefault="00B401D9" w:rsidP="002C170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2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ora</w:t>
            </w:r>
            <w:proofErr w:type="spellEnd"/>
          </w:p>
        </w:tc>
      </w:tr>
      <w:tr w:rsidR="00B401D9" w14:paraId="6C19FF1F" w14:textId="77777777" w:rsidTr="002C1705">
        <w:tc>
          <w:tcPr>
            <w:tcW w:w="5508" w:type="dxa"/>
            <w:shd w:val="clear" w:color="auto" w:fill="D9D9D9"/>
          </w:tcPr>
          <w:p w14:paraId="3657EAA1" w14:textId="77777777" w:rsidR="00B401D9" w:rsidRPr="002C1705" w:rsidRDefault="00B401D9" w:rsidP="00CD41D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240595">
              <w:rPr>
                <w:rFonts w:ascii="Times New Roman" w:hAnsi="Times New Roman"/>
                <w:sz w:val="20"/>
                <w:szCs w:val="20"/>
              </w:rPr>
              <w:t>”</w:t>
            </w:r>
            <w:proofErr w:type="spellStart"/>
            <w:r w:rsidRPr="00240595">
              <w:rPr>
                <w:rFonts w:ascii="Times New Roman" w:hAnsi="Times New Roman"/>
                <w:sz w:val="20"/>
                <w:szCs w:val="20"/>
              </w:rPr>
              <w:t>Checking</w:t>
            </w:r>
            <w:proofErr w:type="spellEnd"/>
            <w:r w:rsidRPr="00240595">
              <w:rPr>
                <w:rFonts w:ascii="Times New Roman" w:hAnsi="Times New Roman"/>
                <w:sz w:val="20"/>
                <w:szCs w:val="20"/>
              </w:rPr>
              <w:t xml:space="preserve"> in at </w:t>
            </w:r>
            <w:proofErr w:type="spellStart"/>
            <w:r w:rsidRPr="00240595">
              <w:rPr>
                <w:rFonts w:ascii="Times New Roman" w:hAnsi="Times New Roman"/>
                <w:sz w:val="20"/>
                <w:szCs w:val="20"/>
              </w:rPr>
              <w:t>the</w:t>
            </w:r>
            <w:proofErr w:type="spellEnd"/>
            <w:r w:rsidRPr="00240595">
              <w:rPr>
                <w:rFonts w:ascii="Times New Roman" w:hAnsi="Times New Roman"/>
                <w:sz w:val="20"/>
                <w:szCs w:val="20"/>
              </w:rPr>
              <w:t xml:space="preserve"> hotel”,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a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turista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bejelentkezes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az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lszallasolasi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gysegnel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, hotel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szolgaltataso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programo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ismertetes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. </w:t>
            </w:r>
            <w:r w:rsidRPr="00240595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sz w:val="20"/>
                <w:szCs w:val="20"/>
              </w:rPr>
              <w:t>Nyervtan</w:t>
            </w:r>
            <w:proofErr w:type="spellEnd"/>
            <w:r>
              <w:rPr>
                <w:rFonts w:ascii="Times New Roman" w:hAnsi="Times New Roman"/>
                <w:iCs/>
                <w:sz w:val="20"/>
                <w:szCs w:val="20"/>
              </w:rPr>
              <w:t xml:space="preserve">: a </w:t>
            </w:r>
            <w:proofErr w:type="spellStart"/>
            <w:r>
              <w:rPr>
                <w:rFonts w:ascii="Times New Roman" w:hAnsi="Times New Roman"/>
                <w:iCs/>
                <w:sz w:val="20"/>
                <w:szCs w:val="20"/>
              </w:rPr>
              <w:t>melleknev</w:t>
            </w:r>
            <w:proofErr w:type="spellEnd"/>
            <w:r w:rsidRPr="00240595">
              <w:rPr>
                <w:rFonts w:ascii="Times New Roman" w:hAnsi="Times New Roman"/>
                <w:iCs/>
                <w:sz w:val="20"/>
                <w:szCs w:val="20"/>
              </w:rPr>
              <w:t>.</w:t>
            </w:r>
          </w:p>
        </w:tc>
        <w:tc>
          <w:tcPr>
            <w:tcW w:w="2340" w:type="dxa"/>
          </w:tcPr>
          <w:p w14:paraId="65D0FAC0" w14:textId="77777777" w:rsidR="00B401D9" w:rsidRPr="002C1705" w:rsidRDefault="00B401D9" w:rsidP="00450A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Hasznal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eszkozok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nkonyv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lba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munkafuze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CD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lejatszo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, laptop es projektor.</w:t>
            </w:r>
          </w:p>
        </w:tc>
        <w:tc>
          <w:tcPr>
            <w:tcW w:w="2834" w:type="dxa"/>
            <w:vAlign w:val="center"/>
          </w:tcPr>
          <w:p w14:paraId="1D3096E8" w14:textId="77777777" w:rsidR="00B401D9" w:rsidRPr="002C1705" w:rsidRDefault="00B401D9" w:rsidP="002C170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2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ora</w:t>
            </w:r>
            <w:proofErr w:type="spellEnd"/>
          </w:p>
        </w:tc>
      </w:tr>
      <w:tr w:rsidR="00B401D9" w14:paraId="47769318" w14:textId="77777777" w:rsidTr="002C1705">
        <w:tc>
          <w:tcPr>
            <w:tcW w:w="5508" w:type="dxa"/>
            <w:shd w:val="clear" w:color="auto" w:fill="D9D9D9"/>
          </w:tcPr>
          <w:p w14:paraId="3C5D34FC" w14:textId="77777777" w:rsidR="00B401D9" w:rsidRPr="002C1705" w:rsidRDefault="00B401D9" w:rsidP="0042716B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240595">
              <w:rPr>
                <w:rFonts w:ascii="Times New Roman" w:hAnsi="Times New Roman"/>
                <w:sz w:val="20"/>
                <w:szCs w:val="20"/>
              </w:rPr>
              <w:t xml:space="preserve">”Tour </w:t>
            </w:r>
            <w:proofErr w:type="spellStart"/>
            <w:r w:rsidRPr="00240595">
              <w:rPr>
                <w:rFonts w:ascii="Times New Roman" w:hAnsi="Times New Roman"/>
                <w:sz w:val="20"/>
                <w:szCs w:val="20"/>
              </w:rPr>
              <w:t>diary</w:t>
            </w:r>
            <w:proofErr w:type="spellEnd"/>
            <w:r w:rsidRPr="00240595">
              <w:rPr>
                <w:rFonts w:ascii="Times New Roman" w:hAnsi="Times New Roman"/>
                <w:sz w:val="20"/>
                <w:szCs w:val="20"/>
              </w:rPr>
              <w:t xml:space="preserve">”.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Turista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programo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csomago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osszeallitasa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bemutatasa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Torzsszamo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sorszamo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valamint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a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datumo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az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ido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hasznalata</w:t>
            </w:r>
            <w:proofErr w:type="spellEnd"/>
            <w:r w:rsidRPr="00240595"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  <w:tc>
          <w:tcPr>
            <w:tcW w:w="2340" w:type="dxa"/>
          </w:tcPr>
          <w:p w14:paraId="5EC6709A" w14:textId="77777777" w:rsidR="00B401D9" w:rsidRPr="002C1705" w:rsidRDefault="00B401D9" w:rsidP="00450A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Hasznal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eszkozok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nkonyv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lba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munkafuze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CD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lejatszo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, laptop es projektor.</w:t>
            </w:r>
          </w:p>
        </w:tc>
        <w:tc>
          <w:tcPr>
            <w:tcW w:w="2834" w:type="dxa"/>
            <w:vAlign w:val="center"/>
          </w:tcPr>
          <w:p w14:paraId="7DDAA19A" w14:textId="77777777" w:rsidR="00B401D9" w:rsidRPr="002C1705" w:rsidRDefault="00B401D9" w:rsidP="002C170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2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ora</w:t>
            </w:r>
            <w:proofErr w:type="spellEnd"/>
          </w:p>
        </w:tc>
      </w:tr>
      <w:tr w:rsidR="00B401D9" w14:paraId="23E94885" w14:textId="77777777" w:rsidTr="002C1705">
        <w:tc>
          <w:tcPr>
            <w:tcW w:w="5508" w:type="dxa"/>
            <w:shd w:val="clear" w:color="auto" w:fill="D9D9D9"/>
          </w:tcPr>
          <w:p w14:paraId="2AF5ED31" w14:textId="77777777" w:rsidR="00B401D9" w:rsidRPr="002C1705" w:rsidRDefault="00B401D9" w:rsidP="00CD41D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tleiraso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bemutato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menetterve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turisztikai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csomago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tervezes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Nyelvtan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jelen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ido.</w:t>
            </w:r>
          </w:p>
        </w:tc>
        <w:tc>
          <w:tcPr>
            <w:tcW w:w="2340" w:type="dxa"/>
          </w:tcPr>
          <w:p w14:paraId="379932BD" w14:textId="77777777" w:rsidR="00B401D9" w:rsidRPr="002C1705" w:rsidRDefault="00B401D9" w:rsidP="00450A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Hasznal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eszkozok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nkonyv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lba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munkafuze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CD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lejatszo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, laptop es projektor.</w:t>
            </w:r>
          </w:p>
        </w:tc>
        <w:tc>
          <w:tcPr>
            <w:tcW w:w="2834" w:type="dxa"/>
            <w:vAlign w:val="center"/>
          </w:tcPr>
          <w:p w14:paraId="0B3C5082" w14:textId="77777777" w:rsidR="00B401D9" w:rsidRPr="002C1705" w:rsidRDefault="00B401D9" w:rsidP="002C170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2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ora</w:t>
            </w:r>
            <w:proofErr w:type="spellEnd"/>
          </w:p>
        </w:tc>
      </w:tr>
      <w:tr w:rsidR="00B401D9" w14:paraId="3EC92111" w14:textId="77777777" w:rsidTr="002C1705">
        <w:tc>
          <w:tcPr>
            <w:tcW w:w="5508" w:type="dxa"/>
            <w:shd w:val="clear" w:color="auto" w:fill="D9D9D9"/>
          </w:tcPr>
          <w:p w14:paraId="478FE01F" w14:textId="77777777" w:rsidR="00B401D9" w:rsidRPr="002C1705" w:rsidRDefault="00B401D9" w:rsidP="00CD41D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Vakacio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tipuso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lszallasolasi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gysege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osztalyozasa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Nyelvtan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jelen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ido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hasznalata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mindket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forma).</w:t>
            </w:r>
          </w:p>
        </w:tc>
        <w:tc>
          <w:tcPr>
            <w:tcW w:w="2340" w:type="dxa"/>
          </w:tcPr>
          <w:p w14:paraId="7595DBE0" w14:textId="77777777" w:rsidR="00B401D9" w:rsidRPr="002C1705" w:rsidRDefault="00B401D9" w:rsidP="00450A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Hasznal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eszkozok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nkonyv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lba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munkafuze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CD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lejatszo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, laptop es projektor.</w:t>
            </w:r>
          </w:p>
        </w:tc>
        <w:tc>
          <w:tcPr>
            <w:tcW w:w="2834" w:type="dxa"/>
            <w:vAlign w:val="center"/>
          </w:tcPr>
          <w:p w14:paraId="11211FAE" w14:textId="77777777" w:rsidR="00B401D9" w:rsidRPr="002C1705" w:rsidRDefault="00B401D9" w:rsidP="002C170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2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ora</w:t>
            </w:r>
            <w:proofErr w:type="spellEnd"/>
          </w:p>
        </w:tc>
      </w:tr>
      <w:tr w:rsidR="00B401D9" w14:paraId="67618283" w14:textId="77777777" w:rsidTr="002C1705">
        <w:tc>
          <w:tcPr>
            <w:tcW w:w="5508" w:type="dxa"/>
            <w:shd w:val="clear" w:color="auto" w:fill="D9D9D9"/>
          </w:tcPr>
          <w:p w14:paraId="45064E42" w14:textId="77777777" w:rsidR="00B401D9" w:rsidRPr="002C1705" w:rsidRDefault="00B401D9" w:rsidP="00CD41D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mlekezet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vakacio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, a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megelt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tapaszlatato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lmeseles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;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bevezet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s mult ido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hasznalataba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a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rendhagyo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ige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  <w:tc>
          <w:tcPr>
            <w:tcW w:w="2340" w:type="dxa"/>
          </w:tcPr>
          <w:p w14:paraId="1DF525F3" w14:textId="77777777" w:rsidR="00B401D9" w:rsidRPr="002C1705" w:rsidRDefault="00B401D9" w:rsidP="00450A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Hasznal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eszkozok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nkonyv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lba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munkafuze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CD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lejatszo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, laptop es projektor.</w:t>
            </w:r>
          </w:p>
        </w:tc>
        <w:tc>
          <w:tcPr>
            <w:tcW w:w="2834" w:type="dxa"/>
            <w:vAlign w:val="center"/>
          </w:tcPr>
          <w:p w14:paraId="60BDAB4D" w14:textId="77777777" w:rsidR="00B401D9" w:rsidRPr="002C1705" w:rsidRDefault="00B401D9" w:rsidP="002C170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2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ora</w:t>
            </w:r>
            <w:proofErr w:type="spellEnd"/>
          </w:p>
        </w:tc>
      </w:tr>
      <w:tr w:rsidR="00B401D9" w14:paraId="6A0E6D08" w14:textId="77777777" w:rsidTr="002C1705">
        <w:tc>
          <w:tcPr>
            <w:tcW w:w="5508" w:type="dxa"/>
            <w:shd w:val="clear" w:color="auto" w:fill="D9D9D9"/>
          </w:tcPr>
          <w:p w14:paraId="22D8B7C1" w14:textId="77777777" w:rsidR="00B401D9" w:rsidRPr="002C1705" w:rsidRDefault="00B401D9" w:rsidP="007F61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240595">
              <w:rPr>
                <w:rFonts w:ascii="Times New Roman" w:hAnsi="Times New Roman"/>
                <w:iCs/>
                <w:sz w:val="20"/>
                <w:szCs w:val="20"/>
              </w:rPr>
              <w:t xml:space="preserve">Winter </w:t>
            </w:r>
            <w:proofErr w:type="spellStart"/>
            <w:r w:rsidRPr="00240595">
              <w:rPr>
                <w:rFonts w:ascii="Times New Roman" w:hAnsi="Times New Roman"/>
                <w:iCs/>
                <w:sz w:val="20"/>
                <w:szCs w:val="20"/>
              </w:rPr>
              <w:t>holidays</w:t>
            </w:r>
            <w:proofErr w:type="spellEnd"/>
            <w:r w:rsidRPr="00240595">
              <w:rPr>
                <w:rFonts w:ascii="Times New Roman" w:hAnsi="Times New Roman"/>
                <w:iCs/>
                <w:sz w:val="20"/>
                <w:szCs w:val="20"/>
              </w:rPr>
              <w:t xml:space="preserve"> – </w:t>
            </w:r>
            <w:proofErr w:type="spellStart"/>
            <w:r>
              <w:rPr>
                <w:rFonts w:ascii="Times New Roman" w:hAnsi="Times New Roman"/>
                <w:iCs/>
                <w:sz w:val="20"/>
                <w:szCs w:val="20"/>
              </w:rPr>
              <w:t>szokasok</w:t>
            </w:r>
            <w:proofErr w:type="spellEnd"/>
            <w:r>
              <w:rPr>
                <w:rFonts w:ascii="Times New Roman" w:hAnsi="Times New Roman"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sz w:val="20"/>
                <w:szCs w:val="20"/>
              </w:rPr>
              <w:t>teli</w:t>
            </w:r>
            <w:proofErr w:type="spellEnd"/>
            <w:r>
              <w:rPr>
                <w:rFonts w:ascii="Times New Roman" w:hAnsi="Times New Roman"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sz w:val="20"/>
                <w:szCs w:val="20"/>
              </w:rPr>
              <w:t>tevekenysegek</w:t>
            </w:r>
            <w:proofErr w:type="spellEnd"/>
            <w:r>
              <w:rPr>
                <w:rFonts w:ascii="Times New Roman" w:hAnsi="Times New Roman"/>
                <w:iCs/>
                <w:sz w:val="20"/>
                <w:szCs w:val="20"/>
              </w:rPr>
              <w:t xml:space="preserve"> a </w:t>
            </w:r>
            <w:proofErr w:type="spellStart"/>
            <w:r>
              <w:rPr>
                <w:rFonts w:ascii="Times New Roman" w:hAnsi="Times New Roman"/>
                <w:iCs/>
                <w:sz w:val="20"/>
                <w:szCs w:val="20"/>
              </w:rPr>
              <w:t>nagyvilagban</w:t>
            </w:r>
            <w:proofErr w:type="spellEnd"/>
            <w:r>
              <w:rPr>
                <w:rFonts w:ascii="Times New Roman" w:hAnsi="Times New Roman"/>
                <w:iCs/>
                <w:sz w:val="20"/>
                <w:szCs w:val="20"/>
              </w:rPr>
              <w:t>.</w:t>
            </w:r>
            <w:r w:rsidRPr="00240595">
              <w:rPr>
                <w:rFonts w:ascii="Times New Roman" w:hAnsi="Times New Roman"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sz w:val="20"/>
                <w:szCs w:val="20"/>
              </w:rPr>
              <w:t>Nyelvtan</w:t>
            </w:r>
            <w:proofErr w:type="spellEnd"/>
            <w:r>
              <w:rPr>
                <w:rFonts w:ascii="Times New Roman" w:hAnsi="Times New Roman"/>
                <w:iCs/>
                <w:sz w:val="20"/>
                <w:szCs w:val="20"/>
              </w:rPr>
              <w:t xml:space="preserve">: mult ido </w:t>
            </w:r>
            <w:proofErr w:type="spellStart"/>
            <w:r>
              <w:rPr>
                <w:rFonts w:ascii="Times New Roman" w:hAnsi="Times New Roman"/>
                <w:iCs/>
                <w:sz w:val="20"/>
                <w:szCs w:val="20"/>
              </w:rPr>
              <w:t>hasznalata</w:t>
            </w:r>
            <w:proofErr w:type="spellEnd"/>
            <w:r>
              <w:rPr>
                <w:rFonts w:ascii="Times New Roman" w:hAnsi="Times New Roman"/>
                <w:iCs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iCs/>
                <w:sz w:val="20"/>
                <w:szCs w:val="20"/>
              </w:rPr>
              <w:t>rendhagyo</w:t>
            </w:r>
            <w:proofErr w:type="spellEnd"/>
            <w:r>
              <w:rPr>
                <w:rFonts w:ascii="Times New Roman" w:hAnsi="Times New Roman"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sz w:val="20"/>
                <w:szCs w:val="20"/>
              </w:rPr>
              <w:t>igek</w:t>
            </w:r>
            <w:proofErr w:type="spellEnd"/>
            <w:r>
              <w:rPr>
                <w:rFonts w:ascii="Times New Roman" w:hAnsi="Times New Roman"/>
                <w:iCs/>
                <w:sz w:val="20"/>
                <w:szCs w:val="20"/>
              </w:rPr>
              <w:t>.</w:t>
            </w:r>
          </w:p>
        </w:tc>
        <w:tc>
          <w:tcPr>
            <w:tcW w:w="2340" w:type="dxa"/>
          </w:tcPr>
          <w:p w14:paraId="6F0E2A9F" w14:textId="77777777" w:rsidR="00B401D9" w:rsidRPr="002C1705" w:rsidRDefault="00B401D9" w:rsidP="00450A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Hasznal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eszkozok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nkonyv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lba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munkafuze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CD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lejatszo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, laptop es projektor.</w:t>
            </w:r>
          </w:p>
        </w:tc>
        <w:tc>
          <w:tcPr>
            <w:tcW w:w="2834" w:type="dxa"/>
            <w:vAlign w:val="center"/>
          </w:tcPr>
          <w:p w14:paraId="0D8608DB" w14:textId="77777777" w:rsidR="00B401D9" w:rsidRPr="002C1705" w:rsidRDefault="00B401D9" w:rsidP="002C170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2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ora</w:t>
            </w:r>
            <w:proofErr w:type="spellEnd"/>
          </w:p>
        </w:tc>
      </w:tr>
      <w:tr w:rsidR="00B401D9" w14:paraId="0199F20D" w14:textId="77777777" w:rsidTr="002C1705">
        <w:tc>
          <w:tcPr>
            <w:tcW w:w="5508" w:type="dxa"/>
            <w:shd w:val="clear" w:color="auto" w:fill="D9D9D9"/>
          </w:tcPr>
          <w:p w14:paraId="4679C3F1" w14:textId="77777777" w:rsidR="00B401D9" w:rsidRPr="002C1705" w:rsidRDefault="00B401D9" w:rsidP="007F61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240595">
              <w:rPr>
                <w:rFonts w:ascii="Times New Roman" w:hAnsi="Times New Roman"/>
                <w:noProof/>
                <w:sz w:val="20"/>
                <w:szCs w:val="20"/>
              </w:rPr>
              <w:t xml:space="preserve">”At the restaurant”, 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szokasok az anglo-szakszon vilag etrendjenek ismertetese es eletek-italok bemutatasa.</w:t>
            </w:r>
          </w:p>
        </w:tc>
        <w:tc>
          <w:tcPr>
            <w:tcW w:w="2340" w:type="dxa"/>
          </w:tcPr>
          <w:p w14:paraId="485ECDF1" w14:textId="77777777" w:rsidR="00B401D9" w:rsidRPr="002C1705" w:rsidRDefault="00B401D9" w:rsidP="00450A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Hasznal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eszkozok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nkonyv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lba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munkafuze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CD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lejatszo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, laptop es projektor.</w:t>
            </w:r>
          </w:p>
        </w:tc>
        <w:tc>
          <w:tcPr>
            <w:tcW w:w="2834" w:type="dxa"/>
            <w:vAlign w:val="center"/>
          </w:tcPr>
          <w:p w14:paraId="780F64C6" w14:textId="77777777" w:rsidR="00B401D9" w:rsidRPr="002C1705" w:rsidRDefault="00B401D9" w:rsidP="002C170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2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ora</w:t>
            </w:r>
            <w:proofErr w:type="spellEnd"/>
          </w:p>
        </w:tc>
      </w:tr>
      <w:tr w:rsidR="00B401D9" w14:paraId="51437B6F" w14:textId="77777777" w:rsidTr="002C1705">
        <w:tc>
          <w:tcPr>
            <w:tcW w:w="5508" w:type="dxa"/>
            <w:shd w:val="clear" w:color="auto" w:fill="D9D9D9"/>
          </w:tcPr>
          <w:p w14:paraId="09E7826A" w14:textId="77777777" w:rsidR="00B401D9" w:rsidRPr="002C1705" w:rsidRDefault="00B401D9" w:rsidP="007F61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240595">
              <w:rPr>
                <w:rFonts w:ascii="Times New Roman" w:hAnsi="Times New Roman"/>
                <w:sz w:val="20"/>
                <w:szCs w:val="20"/>
              </w:rPr>
              <w:t>”</w:t>
            </w:r>
            <w:proofErr w:type="spellStart"/>
            <w:r w:rsidRPr="00240595">
              <w:rPr>
                <w:rFonts w:ascii="Times New Roman" w:hAnsi="Times New Roman"/>
                <w:sz w:val="20"/>
                <w:szCs w:val="20"/>
              </w:rPr>
              <w:t>Suplimentary</w:t>
            </w:r>
            <w:proofErr w:type="spellEnd"/>
            <w:r w:rsidRPr="0024059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240595">
              <w:rPr>
                <w:rFonts w:ascii="Times New Roman" w:hAnsi="Times New Roman"/>
                <w:sz w:val="20"/>
                <w:szCs w:val="20"/>
              </w:rPr>
              <w:t>reading</w:t>
            </w:r>
            <w:proofErr w:type="spellEnd"/>
            <w:r w:rsidRPr="00240595">
              <w:rPr>
                <w:rFonts w:ascii="Times New Roman" w:hAnsi="Times New Roman"/>
                <w:sz w:val="20"/>
                <w:szCs w:val="20"/>
              </w:rPr>
              <w:t xml:space="preserve">” –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olvasmany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az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angol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amerikai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rtendrol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tea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keszit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fortelyairol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meg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ritualjarol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Angliaban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Szoboseg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noveles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kifejezesekkel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szavakkal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a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foz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szakacskoda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vilagabol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valamint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konyha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asztali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kelleke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bemutatasa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  <w:tc>
          <w:tcPr>
            <w:tcW w:w="2340" w:type="dxa"/>
          </w:tcPr>
          <w:p w14:paraId="1182DE00" w14:textId="77777777" w:rsidR="00B401D9" w:rsidRPr="002C1705" w:rsidRDefault="00B401D9" w:rsidP="00450A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Hasznal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eszkozok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nkonyv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lba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munkafuze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CD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lejatszo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, laptop es projektor.</w:t>
            </w:r>
          </w:p>
        </w:tc>
        <w:tc>
          <w:tcPr>
            <w:tcW w:w="2834" w:type="dxa"/>
            <w:vAlign w:val="center"/>
          </w:tcPr>
          <w:p w14:paraId="648B5B89" w14:textId="77777777" w:rsidR="00B401D9" w:rsidRPr="002C1705" w:rsidRDefault="00B401D9" w:rsidP="002C170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2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ora</w:t>
            </w:r>
            <w:proofErr w:type="spellEnd"/>
          </w:p>
        </w:tc>
      </w:tr>
      <w:tr w:rsidR="00B401D9" w14:paraId="1FEE1DBA" w14:textId="77777777" w:rsidTr="002C1705">
        <w:tc>
          <w:tcPr>
            <w:tcW w:w="5508" w:type="dxa"/>
            <w:shd w:val="clear" w:color="auto" w:fill="D9D9D9"/>
          </w:tcPr>
          <w:p w14:paraId="24E33F9F" w14:textId="77777777" w:rsidR="00B401D9" w:rsidRPr="00240595" w:rsidRDefault="00B401D9" w:rsidP="007F6167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tele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-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folytatas</w:t>
            </w:r>
            <w:proofErr w:type="spellEnd"/>
          </w:p>
          <w:p w14:paraId="3D0C78A0" w14:textId="77777777" w:rsidR="00B401D9" w:rsidRPr="002C1705" w:rsidRDefault="00B401D9" w:rsidP="007F61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Nyelvtan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prepositions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  <w:tc>
          <w:tcPr>
            <w:tcW w:w="2340" w:type="dxa"/>
          </w:tcPr>
          <w:p w14:paraId="227C5F01" w14:textId="77777777" w:rsidR="00B401D9" w:rsidRPr="002C1705" w:rsidRDefault="00B401D9" w:rsidP="00450A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Hasznal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eszkozok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nkonyv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lba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munkafuze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CD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lejatszo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, laptop es projektor.</w:t>
            </w:r>
          </w:p>
        </w:tc>
        <w:tc>
          <w:tcPr>
            <w:tcW w:w="2834" w:type="dxa"/>
            <w:vAlign w:val="center"/>
          </w:tcPr>
          <w:p w14:paraId="18556AC7" w14:textId="77777777" w:rsidR="00B401D9" w:rsidRPr="002C1705" w:rsidRDefault="00B401D9" w:rsidP="002C170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2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ora</w:t>
            </w:r>
            <w:proofErr w:type="spellEnd"/>
          </w:p>
        </w:tc>
      </w:tr>
      <w:tr w:rsidR="00B401D9" w14:paraId="646145D7" w14:textId="77777777" w:rsidTr="002C1705">
        <w:tc>
          <w:tcPr>
            <w:tcW w:w="5508" w:type="dxa"/>
            <w:shd w:val="clear" w:color="auto" w:fill="D9D9D9"/>
          </w:tcPr>
          <w:p w14:paraId="0CF71C59" w14:textId="77777777" w:rsidR="00B401D9" w:rsidRDefault="00B401D9" w:rsidP="007F6167">
            <w:pPr>
              <w:spacing w:after="0" w:line="240" w:lineRule="auto"/>
              <w:rPr>
                <w:rFonts w:ascii="Times New Roman" w:hAnsi="Times New Roman"/>
                <w:bCs/>
                <w:iCs/>
                <w:sz w:val="20"/>
                <w:szCs w:val="20"/>
              </w:rPr>
            </w:pPr>
            <w:r w:rsidRPr="00240595">
              <w:rPr>
                <w:rFonts w:ascii="Times New Roman" w:hAnsi="Times New Roman"/>
                <w:sz w:val="20"/>
                <w:szCs w:val="20"/>
              </w:rPr>
              <w:t xml:space="preserve">”Romanian </w:t>
            </w:r>
            <w:proofErr w:type="spellStart"/>
            <w:r w:rsidRPr="00240595">
              <w:rPr>
                <w:rFonts w:ascii="Times New Roman" w:hAnsi="Times New Roman"/>
                <w:sz w:val="20"/>
                <w:szCs w:val="20"/>
              </w:rPr>
              <w:t>wines</w:t>
            </w:r>
            <w:proofErr w:type="spellEnd"/>
            <w:r w:rsidRPr="00240595">
              <w:rPr>
                <w:rFonts w:ascii="Times New Roman" w:hAnsi="Times New Roman"/>
                <w:sz w:val="20"/>
                <w:szCs w:val="20"/>
              </w:rPr>
              <w:t>”</w:t>
            </w:r>
            <w:r w:rsidRPr="00240595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>hagyomanyos</w:t>
            </w:r>
            <w:proofErr w:type="spellEnd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>etelek</w:t>
            </w:r>
            <w:proofErr w:type="spellEnd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>italok</w:t>
            </w:r>
            <w:proofErr w:type="spellEnd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>Boraszati</w:t>
            </w:r>
            <w:proofErr w:type="spellEnd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>ismeretek</w:t>
            </w:r>
            <w:proofErr w:type="spellEnd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>szaknyelv</w:t>
            </w:r>
            <w:proofErr w:type="spellEnd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>elsajatitasa</w:t>
            </w:r>
            <w:proofErr w:type="spellEnd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>Borfajtas</w:t>
            </w:r>
            <w:proofErr w:type="spellEnd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>ismertetese</w:t>
            </w:r>
            <w:proofErr w:type="spellEnd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lastRenderedPageBreak/>
              <w:t>Hagyomanyos</w:t>
            </w:r>
            <w:proofErr w:type="spellEnd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 xml:space="preserve"> roman </w:t>
            </w:r>
            <w:proofErr w:type="spellStart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>unnepi</w:t>
            </w:r>
            <w:proofErr w:type="spellEnd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>etelek</w:t>
            </w:r>
            <w:proofErr w:type="spellEnd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>ezek</w:t>
            </w:r>
            <w:proofErr w:type="spellEnd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>megkeszitesi</w:t>
            </w:r>
            <w:proofErr w:type="spellEnd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>modozatai</w:t>
            </w:r>
            <w:proofErr w:type="spellEnd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>konyha</w:t>
            </w:r>
            <w:proofErr w:type="spellEnd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>nyelvezet</w:t>
            </w:r>
            <w:proofErr w:type="spellEnd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>es</w:t>
            </w:r>
            <w:proofErr w:type="spellEnd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>tanacsok</w:t>
            </w:r>
            <w:proofErr w:type="spellEnd"/>
            <w:r>
              <w:rPr>
                <w:rFonts w:ascii="Times New Roman" w:hAnsi="Times New Roman"/>
                <w:bCs/>
                <w:iCs/>
                <w:sz w:val="20"/>
                <w:szCs w:val="20"/>
              </w:rPr>
              <w:t xml:space="preserve">. </w:t>
            </w:r>
          </w:p>
          <w:p w14:paraId="7F074983" w14:textId="77777777" w:rsidR="00B401D9" w:rsidRPr="002C1705" w:rsidRDefault="00B401D9" w:rsidP="007F616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</w:p>
        </w:tc>
        <w:tc>
          <w:tcPr>
            <w:tcW w:w="2340" w:type="dxa"/>
          </w:tcPr>
          <w:p w14:paraId="559C15DB" w14:textId="77777777" w:rsidR="00B401D9" w:rsidRPr="002C1705" w:rsidRDefault="00B401D9" w:rsidP="00450A2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hu-HU"/>
              </w:rPr>
            </w:pP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lastRenderedPageBreak/>
              <w:t>Hasznal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eszkozok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nkonyv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talba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lastRenderedPageBreak/>
              <w:t>munkafuzet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 xml:space="preserve">, CD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lejatszo</w:t>
            </w:r>
            <w:proofErr w:type="spellEnd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, laptop es projektor.</w:t>
            </w:r>
          </w:p>
        </w:tc>
        <w:tc>
          <w:tcPr>
            <w:tcW w:w="2834" w:type="dxa"/>
            <w:vAlign w:val="center"/>
          </w:tcPr>
          <w:p w14:paraId="5FFF68B8" w14:textId="77777777" w:rsidR="00B401D9" w:rsidRPr="002C1705" w:rsidRDefault="00B401D9" w:rsidP="002C1705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hu-HU"/>
              </w:rPr>
            </w:pPr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lastRenderedPageBreak/>
              <w:t xml:space="preserve">2 </w:t>
            </w:r>
            <w:proofErr w:type="spellStart"/>
            <w:r w:rsidRPr="002C1705">
              <w:rPr>
                <w:rFonts w:ascii="Times New Roman" w:hAnsi="Times New Roman"/>
                <w:sz w:val="20"/>
                <w:szCs w:val="20"/>
                <w:lang w:val="hu-HU"/>
              </w:rPr>
              <w:t>ora</w:t>
            </w:r>
            <w:proofErr w:type="spellEnd"/>
          </w:p>
        </w:tc>
      </w:tr>
      <w:tr w:rsidR="00B401D9" w14:paraId="0D3B1E25" w14:textId="77777777" w:rsidTr="00450A21">
        <w:tc>
          <w:tcPr>
            <w:tcW w:w="10682" w:type="dxa"/>
            <w:gridSpan w:val="3"/>
            <w:shd w:val="clear" w:color="auto" w:fill="D9D9D9"/>
          </w:tcPr>
          <w:p w14:paraId="02C131A2" w14:textId="77777777" w:rsidR="00B401D9" w:rsidRPr="00450A21" w:rsidRDefault="00B401D9" w:rsidP="00450A21">
            <w:pPr>
              <w:tabs>
                <w:tab w:val="left" w:pos="2715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>Könyvészet</w:t>
            </w:r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ab/>
            </w:r>
          </w:p>
          <w:p w14:paraId="4899D63D" w14:textId="77777777" w:rsidR="00B401D9" w:rsidRPr="00C73CFA" w:rsidRDefault="00B401D9" w:rsidP="00287D94">
            <w:pPr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C73CFA">
              <w:rPr>
                <w:rFonts w:ascii="Times New Roman" w:hAnsi="Times New Roman"/>
                <w:sz w:val="20"/>
                <w:szCs w:val="20"/>
              </w:rPr>
              <w:t xml:space="preserve">[1] L. Veronica Mihăescu, Alexandra Mihăescu, </w:t>
            </w:r>
            <w:r w:rsidRPr="00C73CFA">
              <w:rPr>
                <w:rFonts w:ascii="Times New Roman" w:hAnsi="Times New Roman"/>
                <w:i/>
                <w:sz w:val="20"/>
                <w:szCs w:val="20"/>
              </w:rPr>
              <w:t xml:space="preserve">Engleză Turistică, manual </w:t>
            </w:r>
            <w:r w:rsidRPr="00C73CFA">
              <w:rPr>
                <w:rFonts w:ascii="Times New Roman" w:hAnsi="Times New Roman"/>
                <w:sz w:val="20"/>
                <w:szCs w:val="20"/>
              </w:rPr>
              <w:t xml:space="preserve">(1995), Editura </w:t>
            </w:r>
            <w:proofErr w:type="spellStart"/>
            <w:r w:rsidRPr="00C73CFA">
              <w:rPr>
                <w:rFonts w:ascii="Times New Roman" w:hAnsi="Times New Roman"/>
                <w:sz w:val="20"/>
                <w:szCs w:val="20"/>
              </w:rPr>
              <w:t>Ştiinţifică</w:t>
            </w:r>
            <w:proofErr w:type="spellEnd"/>
            <w:r w:rsidRPr="00C73CFA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C73CFA">
              <w:rPr>
                <w:rFonts w:ascii="Times New Roman" w:hAnsi="Times New Roman"/>
                <w:sz w:val="20"/>
                <w:szCs w:val="20"/>
              </w:rPr>
              <w:t>Bucureşti</w:t>
            </w:r>
            <w:proofErr w:type="spellEnd"/>
            <w:r w:rsidRPr="00C73CFA">
              <w:rPr>
                <w:rFonts w:ascii="Times New Roman" w:hAnsi="Times New Roman"/>
                <w:sz w:val="20"/>
                <w:szCs w:val="20"/>
              </w:rPr>
              <w:t>, pp 6 – 64.</w:t>
            </w:r>
          </w:p>
          <w:p w14:paraId="50BCB974" w14:textId="77777777" w:rsidR="00B401D9" w:rsidRPr="00C73CFA" w:rsidRDefault="00B401D9" w:rsidP="00287D94">
            <w:pPr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C73CFA">
              <w:rPr>
                <w:rFonts w:ascii="Times New Roman" w:hAnsi="Times New Roman"/>
                <w:sz w:val="20"/>
                <w:szCs w:val="20"/>
              </w:rPr>
              <w:t xml:space="preserve">[2]   </w:t>
            </w:r>
            <w:proofErr w:type="spellStart"/>
            <w:r w:rsidRPr="00C73CFA">
              <w:rPr>
                <w:rFonts w:ascii="Times New Roman" w:hAnsi="Times New Roman"/>
                <w:sz w:val="20"/>
                <w:szCs w:val="20"/>
              </w:rPr>
              <w:t>Pátrovics</w:t>
            </w:r>
            <w:proofErr w:type="spellEnd"/>
            <w:r w:rsidRPr="00C73CFA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C73CFA">
              <w:rPr>
                <w:rFonts w:ascii="Times New Roman" w:hAnsi="Times New Roman"/>
                <w:sz w:val="20"/>
                <w:szCs w:val="20"/>
              </w:rPr>
              <w:t>Péter</w:t>
            </w:r>
            <w:proofErr w:type="spellEnd"/>
            <w:r w:rsidRPr="00C73CFA"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proofErr w:type="spellStart"/>
            <w:r w:rsidRPr="00C73CFA">
              <w:rPr>
                <w:rFonts w:ascii="Times New Roman" w:hAnsi="Times New Roman"/>
                <w:i/>
                <w:iCs/>
                <w:sz w:val="20"/>
                <w:szCs w:val="20"/>
              </w:rPr>
              <w:t>Angol</w:t>
            </w:r>
            <w:proofErr w:type="spellEnd"/>
            <w:r w:rsidRPr="00C73CFA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 Turista </w:t>
            </w:r>
            <w:proofErr w:type="spellStart"/>
            <w:r w:rsidRPr="00C73CFA">
              <w:rPr>
                <w:rFonts w:ascii="Times New Roman" w:hAnsi="Times New Roman"/>
                <w:i/>
                <w:iCs/>
                <w:sz w:val="20"/>
                <w:szCs w:val="20"/>
              </w:rPr>
              <w:t>Kalauz</w:t>
            </w:r>
            <w:proofErr w:type="spellEnd"/>
            <w:r w:rsidRPr="00C73CFA">
              <w:rPr>
                <w:rFonts w:ascii="Times New Roman" w:hAnsi="Times New Roman"/>
                <w:sz w:val="20"/>
                <w:szCs w:val="20"/>
              </w:rPr>
              <w:t xml:space="preserve">,  Editura </w:t>
            </w:r>
            <w:proofErr w:type="spellStart"/>
            <w:r w:rsidRPr="00C73CFA">
              <w:rPr>
                <w:rFonts w:ascii="Times New Roman" w:hAnsi="Times New Roman"/>
                <w:sz w:val="20"/>
                <w:szCs w:val="20"/>
              </w:rPr>
              <w:t>Anno</w:t>
            </w:r>
            <w:proofErr w:type="spellEnd"/>
            <w:r w:rsidRPr="00C73CFA">
              <w:rPr>
                <w:rFonts w:ascii="Times New Roman" w:hAnsi="Times New Roman"/>
                <w:sz w:val="20"/>
                <w:szCs w:val="20"/>
              </w:rPr>
              <w:t xml:space="preserve">, Budapest (2005).   </w:t>
            </w:r>
          </w:p>
          <w:p w14:paraId="73237912" w14:textId="77777777" w:rsidR="00B401D9" w:rsidRPr="00C73CFA" w:rsidRDefault="00B401D9" w:rsidP="00287D94">
            <w:pPr>
              <w:overflowPunct w:val="0"/>
              <w:adjustRightInd w:val="0"/>
              <w:spacing w:line="360" w:lineRule="auto"/>
              <w:jc w:val="both"/>
              <w:textAlignment w:val="baseline"/>
              <w:rPr>
                <w:rFonts w:ascii="Times New Roman" w:hAnsi="Times New Roman"/>
                <w:sz w:val="20"/>
                <w:szCs w:val="20"/>
              </w:rPr>
            </w:pPr>
            <w:r w:rsidRPr="00C73CFA">
              <w:rPr>
                <w:rFonts w:ascii="Times New Roman" w:hAnsi="Times New Roman"/>
                <w:sz w:val="20"/>
                <w:szCs w:val="20"/>
              </w:rPr>
              <w:t xml:space="preserve">[3] </w:t>
            </w:r>
            <w:proofErr w:type="spellStart"/>
            <w:r w:rsidRPr="00C73CFA">
              <w:rPr>
                <w:rFonts w:ascii="Times New Roman" w:hAnsi="Times New Roman"/>
                <w:sz w:val="20"/>
                <w:szCs w:val="20"/>
              </w:rPr>
              <w:t>Máthé</w:t>
            </w:r>
            <w:proofErr w:type="spellEnd"/>
            <w:r w:rsidRPr="00C73CFA">
              <w:rPr>
                <w:rFonts w:ascii="Times New Roman" w:hAnsi="Times New Roman"/>
                <w:sz w:val="20"/>
                <w:szCs w:val="20"/>
              </w:rPr>
              <w:t xml:space="preserve"> Elek, </w:t>
            </w:r>
            <w:proofErr w:type="spellStart"/>
            <w:r w:rsidRPr="00C73CFA">
              <w:rPr>
                <w:rFonts w:ascii="Times New Roman" w:hAnsi="Times New Roman"/>
                <w:i/>
                <w:iCs/>
                <w:sz w:val="20"/>
                <w:szCs w:val="20"/>
              </w:rPr>
              <w:t>Angol</w:t>
            </w:r>
            <w:proofErr w:type="spellEnd"/>
            <w:r w:rsidRPr="00C73CFA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C73CFA">
              <w:rPr>
                <w:rFonts w:ascii="Times New Roman" w:hAnsi="Times New Roman"/>
                <w:i/>
                <w:iCs/>
                <w:sz w:val="20"/>
                <w:szCs w:val="20"/>
              </w:rPr>
              <w:t>nyelvtani</w:t>
            </w:r>
            <w:proofErr w:type="spellEnd"/>
            <w:r w:rsidRPr="00C73CFA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C73CFA">
              <w:rPr>
                <w:rFonts w:ascii="Times New Roman" w:hAnsi="Times New Roman"/>
                <w:i/>
                <w:iCs/>
                <w:sz w:val="20"/>
                <w:szCs w:val="20"/>
              </w:rPr>
              <w:t>gyakorlatok</w:t>
            </w:r>
            <w:proofErr w:type="spellEnd"/>
            <w:r w:rsidRPr="00C73CFA">
              <w:rPr>
                <w:rFonts w:ascii="Times New Roman" w:hAnsi="Times New Roman"/>
                <w:sz w:val="20"/>
                <w:szCs w:val="20"/>
              </w:rPr>
              <w:t xml:space="preserve">, Editura </w:t>
            </w:r>
            <w:proofErr w:type="spellStart"/>
            <w:r w:rsidRPr="00C73CFA">
              <w:rPr>
                <w:rFonts w:ascii="Times New Roman" w:hAnsi="Times New Roman"/>
                <w:sz w:val="20"/>
                <w:szCs w:val="20"/>
              </w:rPr>
              <w:t>Librotrade</w:t>
            </w:r>
            <w:proofErr w:type="spellEnd"/>
            <w:r w:rsidRPr="00C73CFA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C73CFA">
              <w:rPr>
                <w:rFonts w:ascii="Times New Roman" w:hAnsi="Times New Roman"/>
                <w:sz w:val="20"/>
                <w:szCs w:val="20"/>
              </w:rPr>
              <w:t>Kft</w:t>
            </w:r>
            <w:proofErr w:type="spellEnd"/>
            <w:r w:rsidRPr="00C73CFA">
              <w:rPr>
                <w:rFonts w:ascii="Times New Roman" w:hAnsi="Times New Roman"/>
                <w:sz w:val="20"/>
                <w:szCs w:val="20"/>
              </w:rPr>
              <w:t>., Budapest (2003).</w:t>
            </w:r>
          </w:p>
          <w:p w14:paraId="32E890E4" w14:textId="77777777" w:rsidR="00B401D9" w:rsidRPr="00C73CFA" w:rsidRDefault="00B401D9" w:rsidP="00287D94">
            <w:pPr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C73CFA">
              <w:rPr>
                <w:rFonts w:ascii="Times New Roman" w:hAnsi="Times New Roman"/>
                <w:sz w:val="20"/>
                <w:szCs w:val="20"/>
              </w:rPr>
              <w:t xml:space="preserve">[4]  Michael Vincent, Paul </w:t>
            </w:r>
            <w:proofErr w:type="spellStart"/>
            <w:r w:rsidRPr="00C73CFA">
              <w:rPr>
                <w:rFonts w:ascii="Times New Roman" w:hAnsi="Times New Roman"/>
                <w:sz w:val="20"/>
                <w:szCs w:val="20"/>
              </w:rPr>
              <w:t>Emmerson</w:t>
            </w:r>
            <w:proofErr w:type="spellEnd"/>
            <w:r w:rsidRPr="00C73CFA">
              <w:rPr>
                <w:rFonts w:ascii="Times New Roman" w:hAnsi="Times New Roman"/>
                <w:sz w:val="20"/>
                <w:szCs w:val="20"/>
              </w:rPr>
              <w:t xml:space="preserve">, </w:t>
            </w:r>
            <w:r w:rsidRPr="00C73CFA">
              <w:rPr>
                <w:rFonts w:ascii="Times New Roman" w:hAnsi="Times New Roman"/>
                <w:i/>
                <w:sz w:val="20"/>
                <w:szCs w:val="20"/>
              </w:rPr>
              <w:t xml:space="preserve">Intermediate </w:t>
            </w:r>
            <w:proofErr w:type="spellStart"/>
            <w:r w:rsidRPr="00C73CFA">
              <w:rPr>
                <w:rFonts w:ascii="Times New Roman" w:hAnsi="Times New Roman"/>
                <w:i/>
                <w:sz w:val="20"/>
                <w:szCs w:val="20"/>
              </w:rPr>
              <w:t>language</w:t>
            </w:r>
            <w:proofErr w:type="spellEnd"/>
            <w:r w:rsidRPr="00C73CFA">
              <w:rPr>
                <w:rFonts w:ascii="Times New Roman" w:hAnsi="Times New Roman"/>
                <w:i/>
                <w:sz w:val="20"/>
                <w:szCs w:val="20"/>
              </w:rPr>
              <w:t xml:space="preserve"> practice </w:t>
            </w:r>
            <w:proofErr w:type="spellStart"/>
            <w:r w:rsidRPr="00C73CFA">
              <w:rPr>
                <w:rFonts w:ascii="Times New Roman" w:hAnsi="Times New Roman"/>
                <w:i/>
                <w:sz w:val="20"/>
                <w:szCs w:val="20"/>
              </w:rPr>
              <w:t>with</w:t>
            </w:r>
            <w:proofErr w:type="spellEnd"/>
            <w:r w:rsidRPr="00C73CFA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C73CFA">
              <w:rPr>
                <w:rFonts w:ascii="Times New Roman" w:hAnsi="Times New Roman"/>
                <w:i/>
                <w:sz w:val="20"/>
                <w:szCs w:val="20"/>
              </w:rPr>
              <w:t>key</w:t>
            </w:r>
            <w:proofErr w:type="spellEnd"/>
            <w:r w:rsidRPr="00C73CFA">
              <w:rPr>
                <w:rFonts w:ascii="Times New Roman" w:hAnsi="Times New Roman"/>
                <w:sz w:val="20"/>
                <w:szCs w:val="20"/>
              </w:rPr>
              <w:t xml:space="preserve">, Editura </w:t>
            </w:r>
            <w:proofErr w:type="spellStart"/>
            <w:r w:rsidRPr="00C73CFA">
              <w:rPr>
                <w:rFonts w:ascii="Times New Roman" w:hAnsi="Times New Roman"/>
                <w:sz w:val="20"/>
                <w:szCs w:val="20"/>
              </w:rPr>
              <w:t>Macmillan</w:t>
            </w:r>
            <w:proofErr w:type="spellEnd"/>
            <w:r w:rsidRPr="00C73CFA">
              <w:rPr>
                <w:rFonts w:ascii="Times New Roman" w:hAnsi="Times New Roman"/>
                <w:sz w:val="20"/>
                <w:szCs w:val="20"/>
              </w:rPr>
              <w:t xml:space="preserve"> (2003).</w:t>
            </w:r>
          </w:p>
          <w:p w14:paraId="1F0B3D4B" w14:textId="77777777" w:rsidR="00B401D9" w:rsidRPr="00287D94" w:rsidRDefault="00B401D9" w:rsidP="00287D94">
            <w:pPr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C73CFA">
              <w:rPr>
                <w:rFonts w:ascii="Times New Roman" w:hAnsi="Times New Roman"/>
                <w:sz w:val="20"/>
                <w:szCs w:val="20"/>
              </w:rPr>
              <w:t>[5] www.englishpage.com</w:t>
            </w:r>
          </w:p>
        </w:tc>
      </w:tr>
    </w:tbl>
    <w:p w14:paraId="30003840" w14:textId="77777777" w:rsidR="00B401D9" w:rsidRDefault="00B401D9" w:rsidP="003E7F77">
      <w:pPr>
        <w:rPr>
          <w:rFonts w:ascii="Times New Roman" w:hAnsi="Times New Roman"/>
          <w:sz w:val="24"/>
          <w:szCs w:val="24"/>
          <w:lang w:val="hu-HU"/>
        </w:rPr>
      </w:pPr>
    </w:p>
    <w:p w14:paraId="137ABBAE" w14:textId="77777777" w:rsidR="00B401D9" w:rsidRPr="00A5014E" w:rsidRDefault="00B401D9" w:rsidP="00A5014E">
      <w:pPr>
        <w:spacing w:after="0" w:line="240" w:lineRule="auto"/>
        <w:rPr>
          <w:rFonts w:ascii="Times New Roman" w:hAnsi="Times New Roman"/>
          <w:b/>
          <w:sz w:val="24"/>
          <w:szCs w:val="24"/>
          <w:lang w:val="hu-HU"/>
        </w:rPr>
      </w:pPr>
      <w:r w:rsidRPr="00A5014E">
        <w:rPr>
          <w:rFonts w:ascii="Times New Roman" w:hAnsi="Times New Roman"/>
          <w:b/>
          <w:sz w:val="24"/>
          <w:szCs w:val="24"/>
          <w:lang w:val="hu-HU"/>
        </w:rPr>
        <w:t xml:space="preserve">9. Az </w:t>
      </w:r>
      <w:proofErr w:type="spellStart"/>
      <w:r w:rsidRPr="00A5014E">
        <w:rPr>
          <w:rFonts w:ascii="Times New Roman" w:hAnsi="Times New Roman"/>
          <w:b/>
          <w:sz w:val="24"/>
          <w:szCs w:val="24"/>
          <w:lang w:val="hu-HU"/>
        </w:rPr>
        <w:t>episztemikus</w:t>
      </w:r>
      <w:proofErr w:type="spellEnd"/>
      <w:r w:rsidRPr="00A5014E">
        <w:rPr>
          <w:rFonts w:ascii="Times New Roman" w:hAnsi="Times New Roman"/>
          <w:b/>
          <w:sz w:val="24"/>
          <w:szCs w:val="24"/>
          <w:lang w:val="hu-HU"/>
        </w:rPr>
        <w:t xml:space="preserve"> közösségek képviselői, a szakmai egyesületek és a szakterület reprezentatív munkáltatói elvárásainak összhangba hozása a tantárgy tartalmával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56"/>
      </w:tblGrid>
      <w:tr w:rsidR="00B401D9" w14:paraId="2264246D" w14:textId="77777777" w:rsidTr="00450A21">
        <w:tc>
          <w:tcPr>
            <w:tcW w:w="10682" w:type="dxa"/>
          </w:tcPr>
          <w:p w14:paraId="667EC02D" w14:textId="77777777" w:rsidR="00B401D9" w:rsidRPr="00287D94" w:rsidRDefault="00B401D9" w:rsidP="00287D9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287D94">
              <w:rPr>
                <w:rFonts w:ascii="Times New Roman" w:hAnsi="Times New Roman"/>
                <w:sz w:val="20"/>
                <w:szCs w:val="20"/>
              </w:rPr>
              <w:t xml:space="preserve">A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</w:rPr>
              <w:t>tantagy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</w:rPr>
              <w:t>tartalma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</w:rPr>
              <w:t xml:space="preserve"> a roman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</w:rPr>
              <w:t>oktatasi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</w:rPr>
              <w:t>mintara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</w:rPr>
              <w:t>modelre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287D94">
              <w:rPr>
                <w:rFonts w:ascii="Times New Roman" w:hAnsi="Times New Roman"/>
                <w:sz w:val="20"/>
                <w:szCs w:val="20"/>
              </w:rPr>
              <w:t>alapozodik</w:t>
            </w:r>
            <w:proofErr w:type="spellEnd"/>
            <w:r w:rsidRPr="00287D94">
              <w:rPr>
                <w:rFonts w:ascii="Times New Roman" w:hAnsi="Times New Roman"/>
                <w:sz w:val="20"/>
                <w:szCs w:val="20"/>
              </w:rPr>
              <w:t>.</w:t>
            </w:r>
          </w:p>
          <w:p w14:paraId="279F6081" w14:textId="77777777" w:rsidR="00B401D9" w:rsidRPr="00287D94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</w:pPr>
          </w:p>
          <w:p w14:paraId="28460CC2" w14:textId="77777777" w:rsidR="00B401D9" w:rsidRPr="00287D94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highlight w:val="yellow"/>
                <w:lang w:val="hu-HU"/>
              </w:rPr>
            </w:pPr>
          </w:p>
        </w:tc>
      </w:tr>
    </w:tbl>
    <w:p w14:paraId="76D63B0B" w14:textId="77777777" w:rsidR="00B401D9" w:rsidRDefault="00B401D9" w:rsidP="003E7F77">
      <w:pPr>
        <w:rPr>
          <w:rFonts w:ascii="Times New Roman" w:hAnsi="Times New Roman"/>
          <w:sz w:val="24"/>
          <w:szCs w:val="24"/>
          <w:lang w:val="hu-HU"/>
        </w:rPr>
      </w:pPr>
    </w:p>
    <w:p w14:paraId="13A3FFD9" w14:textId="77777777" w:rsidR="00B401D9" w:rsidRPr="00A5014E" w:rsidRDefault="00B401D9" w:rsidP="00A5014E">
      <w:pPr>
        <w:spacing w:after="0" w:line="240" w:lineRule="auto"/>
        <w:rPr>
          <w:rFonts w:ascii="Times New Roman" w:hAnsi="Times New Roman"/>
          <w:b/>
          <w:sz w:val="24"/>
          <w:szCs w:val="24"/>
          <w:lang w:val="hu-HU"/>
        </w:rPr>
      </w:pPr>
      <w:r w:rsidRPr="00A5014E">
        <w:rPr>
          <w:rFonts w:ascii="Times New Roman" w:hAnsi="Times New Roman"/>
          <w:b/>
          <w:sz w:val="24"/>
          <w:szCs w:val="24"/>
          <w:lang w:val="hu-HU"/>
        </w:rPr>
        <w:t>10. Értékelé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20"/>
        <w:gridCol w:w="2769"/>
        <w:gridCol w:w="2901"/>
        <w:gridCol w:w="2166"/>
      </w:tblGrid>
      <w:tr w:rsidR="00B401D9" w14:paraId="5AEB1B91" w14:textId="77777777" w:rsidTr="00450A21">
        <w:tc>
          <w:tcPr>
            <w:tcW w:w="2670" w:type="dxa"/>
          </w:tcPr>
          <w:p w14:paraId="159ADC36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>Tevékenység típusa</w:t>
            </w:r>
          </w:p>
        </w:tc>
        <w:tc>
          <w:tcPr>
            <w:tcW w:w="2828" w:type="dxa"/>
            <w:shd w:val="clear" w:color="auto" w:fill="D9D9D9"/>
          </w:tcPr>
          <w:p w14:paraId="70FEB5D1" w14:textId="77777777" w:rsidR="00B401D9" w:rsidRPr="00450A21" w:rsidRDefault="00B401D9" w:rsidP="00450A21">
            <w:pPr>
              <w:spacing w:after="0" w:line="240" w:lineRule="auto"/>
              <w:ind w:left="46" w:right="-154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>10.1 Értékelési kritériumok</w:t>
            </w:r>
          </w:p>
        </w:tc>
        <w:tc>
          <w:tcPr>
            <w:tcW w:w="2967" w:type="dxa"/>
          </w:tcPr>
          <w:p w14:paraId="76920796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>10.2 Értékelési módszerek</w:t>
            </w:r>
          </w:p>
        </w:tc>
        <w:tc>
          <w:tcPr>
            <w:tcW w:w="2217" w:type="dxa"/>
          </w:tcPr>
          <w:p w14:paraId="5B39FEA6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>10.3 Aránya a végső jegyben</w:t>
            </w:r>
          </w:p>
        </w:tc>
      </w:tr>
      <w:tr w:rsidR="00B401D9" w14:paraId="1D5FEB05" w14:textId="77777777" w:rsidTr="00450A21">
        <w:trPr>
          <w:trHeight w:val="135"/>
        </w:trPr>
        <w:tc>
          <w:tcPr>
            <w:tcW w:w="2670" w:type="dxa"/>
            <w:vMerge w:val="restart"/>
          </w:tcPr>
          <w:p w14:paraId="088D6DC9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 xml:space="preserve">10.4 Előadás </w:t>
            </w:r>
          </w:p>
        </w:tc>
        <w:tc>
          <w:tcPr>
            <w:tcW w:w="2828" w:type="dxa"/>
            <w:shd w:val="clear" w:color="auto" w:fill="D9D9D9"/>
          </w:tcPr>
          <w:p w14:paraId="34B95EE9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967" w:type="dxa"/>
          </w:tcPr>
          <w:p w14:paraId="467ACE89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217" w:type="dxa"/>
          </w:tcPr>
          <w:p w14:paraId="705238F4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  <w:tr w:rsidR="00B401D9" w14:paraId="4C8AB942" w14:textId="77777777" w:rsidTr="00450A21">
        <w:trPr>
          <w:trHeight w:val="135"/>
        </w:trPr>
        <w:tc>
          <w:tcPr>
            <w:tcW w:w="2670" w:type="dxa"/>
            <w:vMerge/>
          </w:tcPr>
          <w:p w14:paraId="03C7D465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828" w:type="dxa"/>
            <w:shd w:val="clear" w:color="auto" w:fill="D9D9D9"/>
          </w:tcPr>
          <w:p w14:paraId="242BD54D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967" w:type="dxa"/>
          </w:tcPr>
          <w:p w14:paraId="40A29DB3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217" w:type="dxa"/>
          </w:tcPr>
          <w:p w14:paraId="3988B4BE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</w:tr>
      <w:tr w:rsidR="00B401D9" w14:paraId="0DC7B4D3" w14:textId="77777777" w:rsidTr="00450A21">
        <w:trPr>
          <w:trHeight w:val="135"/>
        </w:trPr>
        <w:tc>
          <w:tcPr>
            <w:tcW w:w="2670" w:type="dxa"/>
            <w:vMerge w:val="restart"/>
          </w:tcPr>
          <w:p w14:paraId="00F209D3" w14:textId="77777777" w:rsidR="00B401D9" w:rsidRPr="00450A21" w:rsidRDefault="00B401D9" w:rsidP="00450A21">
            <w:pPr>
              <w:spacing w:after="0" w:line="240" w:lineRule="auto"/>
              <w:ind w:right="-150"/>
              <w:rPr>
                <w:rFonts w:ascii="Times New Roman" w:hAnsi="Times New Roman"/>
                <w:sz w:val="24"/>
                <w:szCs w:val="24"/>
                <w:lang w:val="hu-HU"/>
              </w:rPr>
            </w:pPr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>10.5 Szeminárium / Labor</w:t>
            </w:r>
          </w:p>
        </w:tc>
        <w:tc>
          <w:tcPr>
            <w:tcW w:w="2828" w:type="dxa"/>
            <w:shd w:val="clear" w:color="auto" w:fill="D9D9D9"/>
          </w:tcPr>
          <w:p w14:paraId="606F85E5" w14:textId="77777777" w:rsidR="00B401D9" w:rsidRPr="00A41513" w:rsidRDefault="00B401D9" w:rsidP="00450A2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hu-HU"/>
              </w:rPr>
            </w:pPr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 xml:space="preserve">Egy adott </w:t>
            </w:r>
            <w:proofErr w:type="spellStart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>temaban</w:t>
            </w:r>
            <w:proofErr w:type="spellEnd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 xml:space="preserve"> </w:t>
            </w:r>
            <w:proofErr w:type="spellStart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>parbeszedet</w:t>
            </w:r>
            <w:proofErr w:type="spellEnd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 xml:space="preserve"> </w:t>
            </w:r>
            <w:proofErr w:type="spellStart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>kepes</w:t>
            </w:r>
            <w:proofErr w:type="spellEnd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 xml:space="preserve"> folytatni</w:t>
            </w:r>
          </w:p>
        </w:tc>
        <w:tc>
          <w:tcPr>
            <w:tcW w:w="2967" w:type="dxa"/>
          </w:tcPr>
          <w:p w14:paraId="31707C68" w14:textId="77777777" w:rsidR="00B401D9" w:rsidRPr="00A41513" w:rsidRDefault="00B401D9" w:rsidP="00450A2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hu-HU"/>
              </w:rPr>
            </w:pPr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 xml:space="preserve">Kurzusok alatti </w:t>
            </w:r>
            <w:proofErr w:type="spellStart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>tevekenyseg</w:t>
            </w:r>
            <w:proofErr w:type="spellEnd"/>
          </w:p>
        </w:tc>
        <w:tc>
          <w:tcPr>
            <w:tcW w:w="2217" w:type="dxa"/>
          </w:tcPr>
          <w:p w14:paraId="43617B65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25%</w:t>
            </w:r>
          </w:p>
        </w:tc>
      </w:tr>
      <w:tr w:rsidR="00B401D9" w14:paraId="71260A62" w14:textId="77777777" w:rsidTr="00450A21">
        <w:trPr>
          <w:trHeight w:val="135"/>
        </w:trPr>
        <w:tc>
          <w:tcPr>
            <w:tcW w:w="2670" w:type="dxa"/>
            <w:vMerge/>
          </w:tcPr>
          <w:p w14:paraId="4170C20B" w14:textId="77777777" w:rsidR="00B401D9" w:rsidRPr="00450A21" w:rsidRDefault="00B401D9" w:rsidP="00450A21">
            <w:pPr>
              <w:spacing w:after="0" w:line="240" w:lineRule="auto"/>
              <w:ind w:right="-150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828" w:type="dxa"/>
            <w:shd w:val="clear" w:color="auto" w:fill="D9D9D9"/>
          </w:tcPr>
          <w:p w14:paraId="1DD0ED1A" w14:textId="77777777" w:rsidR="00B401D9" w:rsidRPr="00A41513" w:rsidRDefault="00B401D9" w:rsidP="00450A2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hu-HU"/>
              </w:rPr>
            </w:pPr>
            <w:proofErr w:type="spellStart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>Idoben</w:t>
            </w:r>
            <w:proofErr w:type="spellEnd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 xml:space="preserve"> </w:t>
            </w:r>
            <w:proofErr w:type="spellStart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>elkesziti</w:t>
            </w:r>
            <w:proofErr w:type="spellEnd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 xml:space="preserve"> a </w:t>
            </w:r>
            <w:proofErr w:type="spellStart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>rabizott</w:t>
            </w:r>
            <w:proofErr w:type="spellEnd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 xml:space="preserve"> projekteket.</w:t>
            </w:r>
          </w:p>
        </w:tc>
        <w:tc>
          <w:tcPr>
            <w:tcW w:w="2967" w:type="dxa"/>
          </w:tcPr>
          <w:p w14:paraId="7324AE66" w14:textId="77777777" w:rsidR="00B401D9" w:rsidRPr="00A41513" w:rsidRDefault="00B401D9" w:rsidP="00450A2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hu-HU"/>
              </w:rPr>
            </w:pPr>
            <w:proofErr w:type="spellStart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>Menetkozbeni</w:t>
            </w:r>
            <w:proofErr w:type="spellEnd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 xml:space="preserve"> </w:t>
            </w:r>
            <w:proofErr w:type="spellStart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>ismeretfelmeres</w:t>
            </w:r>
            <w:proofErr w:type="spellEnd"/>
          </w:p>
        </w:tc>
        <w:tc>
          <w:tcPr>
            <w:tcW w:w="2217" w:type="dxa"/>
          </w:tcPr>
          <w:p w14:paraId="6143627C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25%</w:t>
            </w:r>
          </w:p>
        </w:tc>
      </w:tr>
      <w:tr w:rsidR="00B401D9" w14:paraId="67FE7D81" w14:textId="77777777" w:rsidTr="00450A21">
        <w:trPr>
          <w:trHeight w:val="135"/>
        </w:trPr>
        <w:tc>
          <w:tcPr>
            <w:tcW w:w="2670" w:type="dxa"/>
            <w:vMerge/>
          </w:tcPr>
          <w:p w14:paraId="5B693B8D" w14:textId="77777777" w:rsidR="00B401D9" w:rsidRPr="00450A21" w:rsidRDefault="00B401D9" w:rsidP="00450A21">
            <w:pPr>
              <w:spacing w:after="0" w:line="240" w:lineRule="auto"/>
              <w:ind w:right="-150"/>
              <w:rPr>
                <w:rFonts w:ascii="Times New Roman" w:hAnsi="Times New Roman"/>
                <w:sz w:val="24"/>
                <w:szCs w:val="24"/>
                <w:lang w:val="hu-HU"/>
              </w:rPr>
            </w:pPr>
          </w:p>
        </w:tc>
        <w:tc>
          <w:tcPr>
            <w:tcW w:w="2828" w:type="dxa"/>
            <w:shd w:val="clear" w:color="auto" w:fill="D9D9D9"/>
          </w:tcPr>
          <w:p w14:paraId="6F1E6411" w14:textId="77777777" w:rsidR="00B401D9" w:rsidRPr="00A41513" w:rsidRDefault="00B401D9" w:rsidP="00450A2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hu-HU"/>
              </w:rPr>
            </w:pPr>
            <w:proofErr w:type="spellStart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>Irasos</w:t>
            </w:r>
            <w:proofErr w:type="spellEnd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 xml:space="preserve"> es </w:t>
            </w:r>
            <w:proofErr w:type="spellStart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>szobeli</w:t>
            </w:r>
            <w:proofErr w:type="spellEnd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 xml:space="preserve"> </w:t>
            </w:r>
            <w:proofErr w:type="spellStart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>felmerese</w:t>
            </w:r>
            <w:proofErr w:type="spellEnd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 xml:space="preserve"> az </w:t>
            </w:r>
            <w:proofErr w:type="spellStart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>elsajatitott</w:t>
            </w:r>
            <w:proofErr w:type="spellEnd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 xml:space="preserve"> ismereteknek.</w:t>
            </w:r>
          </w:p>
        </w:tc>
        <w:tc>
          <w:tcPr>
            <w:tcW w:w="2967" w:type="dxa"/>
          </w:tcPr>
          <w:p w14:paraId="7BF1C3D4" w14:textId="77777777" w:rsidR="00B401D9" w:rsidRPr="00A41513" w:rsidRDefault="00B401D9" w:rsidP="00450A21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hu-HU"/>
              </w:rPr>
            </w:pPr>
            <w:proofErr w:type="spellStart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>Felevvegi</w:t>
            </w:r>
            <w:proofErr w:type="spellEnd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 xml:space="preserve"> </w:t>
            </w:r>
            <w:proofErr w:type="spellStart"/>
            <w:r w:rsidRPr="00A41513">
              <w:rPr>
                <w:rFonts w:ascii="Times New Roman" w:hAnsi="Times New Roman"/>
                <w:sz w:val="18"/>
                <w:szCs w:val="18"/>
                <w:lang w:val="hu-HU"/>
              </w:rPr>
              <w:t>ismeretfelmeres</w:t>
            </w:r>
            <w:proofErr w:type="spellEnd"/>
          </w:p>
        </w:tc>
        <w:tc>
          <w:tcPr>
            <w:tcW w:w="2217" w:type="dxa"/>
          </w:tcPr>
          <w:p w14:paraId="04F28C56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50%</w:t>
            </w:r>
          </w:p>
        </w:tc>
      </w:tr>
      <w:tr w:rsidR="00B401D9" w14:paraId="0E32079A" w14:textId="77777777" w:rsidTr="00450A21">
        <w:tc>
          <w:tcPr>
            <w:tcW w:w="10682" w:type="dxa"/>
            <w:gridSpan w:val="4"/>
          </w:tcPr>
          <w:p w14:paraId="2921BBE5" w14:textId="77777777" w:rsidR="00B401D9" w:rsidRPr="00450A21" w:rsidRDefault="00B401D9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  <w:smartTag w:uri="urn:schemas-microsoft-com:office:smarttags" w:element="metricconverter">
              <w:smartTagPr>
                <w:attr w:name="ProductID" w:val="10.6 A"/>
              </w:smartTagPr>
              <w:r w:rsidRPr="00450A21">
                <w:rPr>
                  <w:rFonts w:ascii="Times New Roman" w:hAnsi="Times New Roman"/>
                  <w:sz w:val="24"/>
                  <w:szCs w:val="24"/>
                  <w:lang w:val="hu-HU"/>
                </w:rPr>
                <w:t>10.6 A</w:t>
              </w:r>
            </w:smartTag>
            <w:r w:rsidRPr="00450A21">
              <w:rPr>
                <w:rFonts w:ascii="Times New Roman" w:hAnsi="Times New Roman"/>
                <w:sz w:val="24"/>
                <w:szCs w:val="24"/>
                <w:lang w:val="hu-HU"/>
              </w:rPr>
              <w:t xml:space="preserve"> teljesítmény minimumkövetelményei</w:t>
            </w:r>
          </w:p>
        </w:tc>
      </w:tr>
      <w:tr w:rsidR="00B401D9" w14:paraId="14B1240E" w14:textId="77777777" w:rsidTr="00450A21">
        <w:tc>
          <w:tcPr>
            <w:tcW w:w="10682" w:type="dxa"/>
            <w:gridSpan w:val="4"/>
          </w:tcPr>
          <w:p w14:paraId="305A5665" w14:textId="77777777" w:rsidR="00B401D9" w:rsidRPr="00450A21" w:rsidRDefault="006A162B" w:rsidP="00450A2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/>
                <w:sz w:val="24"/>
                <w:szCs w:val="24"/>
                <w:lang w:val="hu-HU"/>
              </w:rPr>
              <w:t>5-ös jegy a vizsgán</w:t>
            </w:r>
          </w:p>
        </w:tc>
      </w:tr>
    </w:tbl>
    <w:p w14:paraId="6AC0EBE0" w14:textId="77777777" w:rsidR="00B401D9" w:rsidRDefault="00B401D9" w:rsidP="003E7F77">
      <w:pPr>
        <w:rPr>
          <w:rFonts w:ascii="Times New Roman" w:hAnsi="Times New Roman"/>
          <w:sz w:val="24"/>
          <w:szCs w:val="24"/>
          <w:lang w:val="hu-HU"/>
        </w:rPr>
      </w:pPr>
    </w:p>
    <w:p w14:paraId="0625D276" w14:textId="7FEC092A" w:rsidR="00B401D9" w:rsidRDefault="00B401D9" w:rsidP="003E7F77">
      <w:pPr>
        <w:rPr>
          <w:rFonts w:ascii="Times New Roman" w:hAnsi="Times New Roman"/>
          <w:sz w:val="24"/>
          <w:szCs w:val="24"/>
          <w:lang w:val="hu-HU"/>
        </w:rPr>
      </w:pPr>
    </w:p>
    <w:p w14:paraId="7407A36C" w14:textId="1D289050" w:rsidR="00B401D9" w:rsidRDefault="00AB1C3A" w:rsidP="00FA037A">
      <w:pPr>
        <w:ind w:firstLine="708"/>
        <w:rPr>
          <w:rFonts w:ascii="Times New Roman" w:hAnsi="Times New Roman"/>
          <w:sz w:val="24"/>
          <w:szCs w:val="24"/>
          <w:lang w:val="hu-HU"/>
        </w:rPr>
      </w:pPr>
      <w:r>
        <w:rPr>
          <w:rFonts w:ascii="Times New Roman" w:hAnsi="Times New Roman"/>
          <w:noProof/>
          <w:sz w:val="24"/>
          <w:szCs w:val="24"/>
          <w:lang w:val="hu-HU"/>
        </w:rPr>
        <w:drawing>
          <wp:anchor distT="0" distB="0" distL="114300" distR="114300" simplePos="0" relativeHeight="251659264" behindDoc="0" locked="0" layoutInCell="1" allowOverlap="1" wp14:anchorId="4D671397" wp14:editId="11FDE5E2">
            <wp:simplePos x="0" y="0"/>
            <wp:positionH relativeFrom="column">
              <wp:posOffset>4714875</wp:posOffset>
            </wp:positionH>
            <wp:positionV relativeFrom="paragraph">
              <wp:posOffset>197485</wp:posOffset>
            </wp:positionV>
            <wp:extent cx="1870710" cy="51435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clrChange>
                        <a:clrFrom>
                          <a:srgbClr val="FFFCEB"/>
                        </a:clrFrom>
                        <a:clrTo>
                          <a:srgbClr val="FFFCEB">
                            <a:alpha val="0"/>
                          </a:srgbClr>
                        </a:clrTo>
                      </a:clrChange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071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401D9">
        <w:rPr>
          <w:rFonts w:ascii="Times New Roman" w:hAnsi="Times New Roman"/>
          <w:sz w:val="24"/>
          <w:szCs w:val="24"/>
          <w:lang w:val="hu-HU"/>
        </w:rPr>
        <w:t>Kitöltés dátuma</w:t>
      </w:r>
      <w:r w:rsidR="00B401D9">
        <w:rPr>
          <w:rFonts w:ascii="Times New Roman" w:hAnsi="Times New Roman"/>
          <w:sz w:val="24"/>
          <w:szCs w:val="24"/>
          <w:lang w:val="hu-HU"/>
        </w:rPr>
        <w:tab/>
      </w:r>
      <w:r w:rsidR="00B401D9">
        <w:rPr>
          <w:rFonts w:ascii="Times New Roman" w:hAnsi="Times New Roman"/>
          <w:sz w:val="24"/>
          <w:szCs w:val="24"/>
          <w:lang w:val="hu-HU"/>
        </w:rPr>
        <w:tab/>
      </w:r>
      <w:r w:rsidR="00B401D9">
        <w:rPr>
          <w:rFonts w:ascii="Times New Roman" w:hAnsi="Times New Roman"/>
          <w:sz w:val="24"/>
          <w:szCs w:val="24"/>
          <w:lang w:val="hu-HU"/>
        </w:rPr>
        <w:tab/>
        <w:t>Előadás felelőse</w:t>
      </w:r>
      <w:r w:rsidR="00B401D9">
        <w:rPr>
          <w:rFonts w:ascii="Times New Roman" w:hAnsi="Times New Roman"/>
          <w:sz w:val="24"/>
          <w:szCs w:val="24"/>
          <w:lang w:val="hu-HU"/>
        </w:rPr>
        <w:tab/>
      </w:r>
      <w:r w:rsidR="00B401D9">
        <w:rPr>
          <w:rFonts w:ascii="Times New Roman" w:hAnsi="Times New Roman"/>
          <w:sz w:val="24"/>
          <w:szCs w:val="24"/>
          <w:lang w:val="hu-HU"/>
        </w:rPr>
        <w:tab/>
      </w:r>
      <w:r w:rsidR="00B401D9">
        <w:rPr>
          <w:rFonts w:ascii="Times New Roman" w:hAnsi="Times New Roman"/>
          <w:sz w:val="24"/>
          <w:szCs w:val="24"/>
          <w:lang w:val="hu-HU"/>
        </w:rPr>
        <w:tab/>
        <w:t>Szeminárium felelőse</w:t>
      </w:r>
    </w:p>
    <w:p w14:paraId="64156D07" w14:textId="2CC4D80F" w:rsidR="00B401D9" w:rsidRDefault="008907E3" w:rsidP="00FA037A">
      <w:pPr>
        <w:ind w:firstLine="708"/>
        <w:rPr>
          <w:rFonts w:ascii="Times New Roman" w:hAnsi="Times New Roman"/>
          <w:sz w:val="24"/>
          <w:szCs w:val="24"/>
          <w:lang w:val="hu-HU"/>
        </w:rPr>
      </w:pPr>
      <w:r>
        <w:rPr>
          <w:rFonts w:ascii="Times New Roman" w:hAnsi="Times New Roman"/>
          <w:sz w:val="24"/>
          <w:szCs w:val="24"/>
          <w:lang w:val="hu-HU"/>
        </w:rPr>
        <w:t>20</w:t>
      </w:r>
      <w:r w:rsidR="00AB1C3A">
        <w:rPr>
          <w:rFonts w:ascii="Times New Roman" w:hAnsi="Times New Roman"/>
          <w:sz w:val="24"/>
          <w:szCs w:val="24"/>
          <w:lang w:val="hu-HU"/>
        </w:rPr>
        <w:t>20</w:t>
      </w:r>
      <w:r>
        <w:rPr>
          <w:rFonts w:ascii="Times New Roman" w:hAnsi="Times New Roman"/>
          <w:sz w:val="24"/>
          <w:szCs w:val="24"/>
          <w:lang w:val="hu-HU"/>
        </w:rPr>
        <w:t>.0</w:t>
      </w:r>
      <w:r w:rsidR="00DF56D4">
        <w:rPr>
          <w:rFonts w:ascii="Times New Roman" w:hAnsi="Times New Roman"/>
          <w:sz w:val="24"/>
          <w:szCs w:val="24"/>
          <w:lang w:val="hu-HU"/>
        </w:rPr>
        <w:t>9</w:t>
      </w:r>
      <w:r>
        <w:rPr>
          <w:rFonts w:ascii="Times New Roman" w:hAnsi="Times New Roman"/>
          <w:sz w:val="24"/>
          <w:szCs w:val="24"/>
          <w:lang w:val="hu-HU"/>
        </w:rPr>
        <w:t>.</w:t>
      </w:r>
      <w:r w:rsidR="00AB1C3A">
        <w:rPr>
          <w:rFonts w:ascii="Times New Roman" w:hAnsi="Times New Roman"/>
          <w:sz w:val="24"/>
          <w:szCs w:val="24"/>
          <w:lang w:val="hu-HU"/>
        </w:rPr>
        <w:t>14</w:t>
      </w:r>
    </w:p>
    <w:p w14:paraId="25049D0E" w14:textId="6F298E53" w:rsidR="00B401D9" w:rsidRDefault="00B401D9" w:rsidP="003E7F77">
      <w:pPr>
        <w:rPr>
          <w:rFonts w:ascii="Times New Roman" w:hAnsi="Times New Roman"/>
          <w:sz w:val="24"/>
          <w:szCs w:val="24"/>
          <w:lang w:val="hu-HU"/>
        </w:rPr>
      </w:pPr>
    </w:p>
    <w:p w14:paraId="6913C02C" w14:textId="456A49B1" w:rsidR="00AB1C3A" w:rsidRDefault="00AB1C3A" w:rsidP="00FA037A">
      <w:pPr>
        <w:ind w:firstLine="708"/>
        <w:rPr>
          <w:rFonts w:ascii="Times New Roman" w:hAnsi="Times New Roman"/>
          <w:sz w:val="24"/>
          <w:szCs w:val="24"/>
          <w:lang w:val="hu-HU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2D338598" wp14:editId="074DE81C">
            <wp:simplePos x="0" y="0"/>
            <wp:positionH relativeFrom="column">
              <wp:posOffset>4286250</wp:posOffset>
            </wp:positionH>
            <wp:positionV relativeFrom="paragraph">
              <wp:posOffset>225425</wp:posOffset>
            </wp:positionV>
            <wp:extent cx="981075" cy="438150"/>
            <wp:effectExtent l="0" t="0" r="9525" b="0"/>
            <wp:wrapNone/>
            <wp:docPr id="1" name="Kép 1" descr="Dombay alair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ombay alairas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75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401D9">
        <w:rPr>
          <w:rFonts w:ascii="Times New Roman" w:hAnsi="Times New Roman"/>
          <w:sz w:val="24"/>
          <w:szCs w:val="24"/>
          <w:lang w:val="hu-HU"/>
        </w:rPr>
        <w:t>Az intézeti jóváhagyás dátuma</w:t>
      </w:r>
      <w:r w:rsidR="00B401D9">
        <w:rPr>
          <w:rFonts w:ascii="Times New Roman" w:hAnsi="Times New Roman"/>
          <w:sz w:val="24"/>
          <w:szCs w:val="24"/>
          <w:lang w:val="hu-HU"/>
        </w:rPr>
        <w:tab/>
      </w:r>
      <w:r w:rsidR="00B401D9">
        <w:rPr>
          <w:rFonts w:ascii="Times New Roman" w:hAnsi="Times New Roman"/>
          <w:sz w:val="24"/>
          <w:szCs w:val="24"/>
          <w:lang w:val="hu-HU"/>
        </w:rPr>
        <w:tab/>
      </w:r>
      <w:r w:rsidR="00B401D9">
        <w:rPr>
          <w:rFonts w:ascii="Times New Roman" w:hAnsi="Times New Roman"/>
          <w:sz w:val="24"/>
          <w:szCs w:val="24"/>
          <w:lang w:val="hu-HU"/>
        </w:rPr>
        <w:tab/>
      </w:r>
      <w:r w:rsidR="00B401D9">
        <w:rPr>
          <w:rFonts w:ascii="Times New Roman" w:hAnsi="Times New Roman"/>
          <w:sz w:val="24"/>
          <w:szCs w:val="24"/>
          <w:lang w:val="hu-HU"/>
        </w:rPr>
        <w:tab/>
        <w:t>Intézetigazgató</w:t>
      </w:r>
    </w:p>
    <w:p w14:paraId="35C04DB3" w14:textId="476D078C" w:rsidR="00AB1C3A" w:rsidRDefault="00AB1C3A" w:rsidP="00AB1C3A">
      <w:pPr>
        <w:ind w:firstLine="708"/>
        <w:rPr>
          <w:rFonts w:ascii="Times New Roman" w:hAnsi="Times New Roman"/>
          <w:sz w:val="24"/>
          <w:szCs w:val="24"/>
          <w:lang w:val="hu-HU"/>
        </w:rPr>
      </w:pPr>
      <w:r>
        <w:rPr>
          <w:rFonts w:ascii="Times New Roman" w:hAnsi="Times New Roman"/>
          <w:sz w:val="24"/>
          <w:szCs w:val="24"/>
          <w:lang w:val="hu-HU"/>
        </w:rPr>
        <w:t>20</w:t>
      </w:r>
      <w:r>
        <w:rPr>
          <w:rFonts w:ascii="Times New Roman" w:hAnsi="Times New Roman"/>
          <w:sz w:val="24"/>
          <w:szCs w:val="24"/>
          <w:lang w:val="hu-HU"/>
        </w:rPr>
        <w:t>20</w:t>
      </w:r>
      <w:r>
        <w:rPr>
          <w:rFonts w:ascii="Times New Roman" w:hAnsi="Times New Roman"/>
          <w:sz w:val="24"/>
          <w:szCs w:val="24"/>
          <w:lang w:val="hu-HU"/>
        </w:rPr>
        <w:t>.09.</w:t>
      </w:r>
      <w:r>
        <w:rPr>
          <w:rFonts w:ascii="Times New Roman" w:hAnsi="Times New Roman"/>
          <w:sz w:val="24"/>
          <w:szCs w:val="24"/>
          <w:lang w:val="hu-HU"/>
        </w:rPr>
        <w:t>18</w:t>
      </w:r>
    </w:p>
    <w:p w14:paraId="3D09F110" w14:textId="6CEAFDEE" w:rsidR="00B401D9" w:rsidRDefault="00B401D9" w:rsidP="00FA037A">
      <w:pPr>
        <w:ind w:firstLine="708"/>
        <w:rPr>
          <w:rFonts w:ascii="Times New Roman" w:hAnsi="Times New Roman"/>
          <w:sz w:val="24"/>
          <w:szCs w:val="24"/>
          <w:lang w:val="hu-HU"/>
        </w:rPr>
      </w:pPr>
      <w:r>
        <w:rPr>
          <w:rFonts w:ascii="Times New Roman" w:hAnsi="Times New Roman"/>
          <w:sz w:val="24"/>
          <w:szCs w:val="24"/>
          <w:lang w:val="hu-HU"/>
        </w:rPr>
        <w:tab/>
      </w:r>
    </w:p>
    <w:p w14:paraId="4171B786" w14:textId="1BBD2401" w:rsidR="00B401D9" w:rsidRPr="003E7F77" w:rsidRDefault="00B401D9" w:rsidP="008907E3">
      <w:pPr>
        <w:ind w:firstLine="6521"/>
        <w:rPr>
          <w:rFonts w:ascii="Times New Roman" w:hAnsi="Times New Roman"/>
          <w:sz w:val="24"/>
          <w:szCs w:val="24"/>
          <w:lang w:val="hu-HU"/>
        </w:rPr>
      </w:pPr>
    </w:p>
    <w:sectPr w:rsidR="00B401D9" w:rsidRPr="003E7F77" w:rsidSect="00A352F6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A2F15"/>
    <w:multiLevelType w:val="hybridMultilevel"/>
    <w:tmpl w:val="D5720F34"/>
    <w:lvl w:ilvl="0" w:tplc="0418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8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8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2C91088"/>
    <w:multiLevelType w:val="hybridMultilevel"/>
    <w:tmpl w:val="E454F246"/>
    <w:lvl w:ilvl="0" w:tplc="BBB8161C">
      <w:start w:val="1"/>
      <w:numFmt w:val="bullet"/>
      <w:lvlText w:val=""/>
      <w:lvlJc w:val="left"/>
      <w:pPr>
        <w:tabs>
          <w:tab w:val="num" w:pos="924"/>
        </w:tabs>
        <w:ind w:left="924" w:hanging="35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206EF"/>
    <w:multiLevelType w:val="multilevel"/>
    <w:tmpl w:val="E454F246"/>
    <w:lvl w:ilvl="0">
      <w:start w:val="1"/>
      <w:numFmt w:val="bullet"/>
      <w:lvlText w:val=""/>
      <w:lvlJc w:val="left"/>
      <w:pPr>
        <w:tabs>
          <w:tab w:val="num" w:pos="924"/>
        </w:tabs>
        <w:ind w:left="924" w:hanging="35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2C35AE"/>
    <w:multiLevelType w:val="hybridMultilevel"/>
    <w:tmpl w:val="28ACA0D8"/>
    <w:lvl w:ilvl="0" w:tplc="0418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8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8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3B67263B"/>
    <w:multiLevelType w:val="hybridMultilevel"/>
    <w:tmpl w:val="27F2BD4E"/>
    <w:lvl w:ilvl="0" w:tplc="626E9FDA">
      <w:start w:val="1"/>
      <w:numFmt w:val="bullet"/>
      <w:lvlText w:val=""/>
      <w:lvlJc w:val="left"/>
      <w:pPr>
        <w:tabs>
          <w:tab w:val="num" w:pos="641"/>
        </w:tabs>
        <w:ind w:left="641" w:hanging="35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C73175"/>
    <w:multiLevelType w:val="hybridMultilevel"/>
    <w:tmpl w:val="7DE8BB6E"/>
    <w:lvl w:ilvl="0" w:tplc="0418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8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8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49C607F2"/>
    <w:multiLevelType w:val="multilevel"/>
    <w:tmpl w:val="984E8774"/>
    <w:lvl w:ilvl="0">
      <w:start w:val="1"/>
      <w:numFmt w:val="bullet"/>
      <w:lvlText w:val=""/>
      <w:lvlJc w:val="left"/>
      <w:pPr>
        <w:tabs>
          <w:tab w:val="num" w:pos="907"/>
        </w:tabs>
        <w:ind w:left="907" w:hanging="34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8E0563"/>
    <w:multiLevelType w:val="hybridMultilevel"/>
    <w:tmpl w:val="984E8774"/>
    <w:lvl w:ilvl="0" w:tplc="622ED6BC">
      <w:start w:val="1"/>
      <w:numFmt w:val="bullet"/>
      <w:lvlText w:val=""/>
      <w:lvlJc w:val="left"/>
      <w:pPr>
        <w:tabs>
          <w:tab w:val="num" w:pos="907"/>
        </w:tabs>
        <w:ind w:left="907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E00FC8"/>
    <w:multiLevelType w:val="hybridMultilevel"/>
    <w:tmpl w:val="8EC465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7"/>
  </w:num>
  <w:num w:numId="5">
    <w:abstractNumId w:val="6"/>
  </w:num>
  <w:num w:numId="6">
    <w:abstractNumId w:val="1"/>
  </w:num>
  <w:num w:numId="7">
    <w:abstractNumId w:val="2"/>
  </w:num>
  <w:num w:numId="8">
    <w:abstractNumId w:val="4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zBJLGhgaWhiaWxko6SsGpxcWZ+XkgBca1AEMSZW8sAAAA"/>
  </w:docVars>
  <w:rsids>
    <w:rsidRoot w:val="003E7F77"/>
    <w:rsid w:val="00034D6E"/>
    <w:rsid w:val="00095D67"/>
    <w:rsid w:val="00124C57"/>
    <w:rsid w:val="001507DD"/>
    <w:rsid w:val="001711BE"/>
    <w:rsid w:val="001F4035"/>
    <w:rsid w:val="00240595"/>
    <w:rsid w:val="0027455B"/>
    <w:rsid w:val="002812A5"/>
    <w:rsid w:val="00287D94"/>
    <w:rsid w:val="00291777"/>
    <w:rsid w:val="002C1705"/>
    <w:rsid w:val="002D6CA9"/>
    <w:rsid w:val="0034390B"/>
    <w:rsid w:val="00343DED"/>
    <w:rsid w:val="003806E1"/>
    <w:rsid w:val="003870B5"/>
    <w:rsid w:val="003E7F77"/>
    <w:rsid w:val="0042716B"/>
    <w:rsid w:val="00450A21"/>
    <w:rsid w:val="00532022"/>
    <w:rsid w:val="0056358C"/>
    <w:rsid w:val="00565F5D"/>
    <w:rsid w:val="00696A5C"/>
    <w:rsid w:val="006A162B"/>
    <w:rsid w:val="006D061F"/>
    <w:rsid w:val="006F4DE9"/>
    <w:rsid w:val="00761633"/>
    <w:rsid w:val="007B4248"/>
    <w:rsid w:val="007B71A6"/>
    <w:rsid w:val="007F6167"/>
    <w:rsid w:val="0083153A"/>
    <w:rsid w:val="008477FF"/>
    <w:rsid w:val="008712DB"/>
    <w:rsid w:val="008907E3"/>
    <w:rsid w:val="00897094"/>
    <w:rsid w:val="00897E4F"/>
    <w:rsid w:val="00973DF0"/>
    <w:rsid w:val="00A2315F"/>
    <w:rsid w:val="00A352F6"/>
    <w:rsid w:val="00A41513"/>
    <w:rsid w:val="00A5014E"/>
    <w:rsid w:val="00A52953"/>
    <w:rsid w:val="00A8672C"/>
    <w:rsid w:val="00AB18CF"/>
    <w:rsid w:val="00AB1C3A"/>
    <w:rsid w:val="00B401D9"/>
    <w:rsid w:val="00B61D64"/>
    <w:rsid w:val="00B7109F"/>
    <w:rsid w:val="00B815E9"/>
    <w:rsid w:val="00BF5559"/>
    <w:rsid w:val="00C1183D"/>
    <w:rsid w:val="00C73CFA"/>
    <w:rsid w:val="00CD41DD"/>
    <w:rsid w:val="00D01073"/>
    <w:rsid w:val="00DF56D4"/>
    <w:rsid w:val="00E037F6"/>
    <w:rsid w:val="00E8088B"/>
    <w:rsid w:val="00ED3132"/>
    <w:rsid w:val="00F15C49"/>
    <w:rsid w:val="00FA03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."/>
  <w:listSeparator w:val=","/>
  <w14:docId w14:val="1AC655FC"/>
  <w15:docId w15:val="{02AF7C18-C1B2-488C-A029-E4954D7DC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455B"/>
    <w:pPr>
      <w:spacing w:after="200" w:line="276" w:lineRule="auto"/>
    </w:pPr>
    <w:rPr>
      <w:lang w:val="ro-RO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3E7F77"/>
    <w:pPr>
      <w:ind w:left="720"/>
      <w:contextualSpacing/>
    </w:pPr>
  </w:style>
  <w:style w:type="table" w:styleId="TableGrid">
    <w:name w:val="Table Grid"/>
    <w:basedOn w:val="TableNormal"/>
    <w:uiPriority w:val="99"/>
    <w:rsid w:val="003E7F77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148</Words>
  <Characters>6548</Characters>
  <Application>Microsoft Office Word</Application>
  <DocSecurity>0</DocSecurity>
  <Lines>54</Lines>
  <Paragraphs>1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A TANTÁRGY ADATLAPJA</vt:lpstr>
    </vt:vector>
  </TitlesOfParts>
  <Company/>
  <LinksUpToDate>false</LinksUpToDate>
  <CharactersWithSpaces>7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TANTÁRGY ADATLAPJA</dc:title>
  <dc:subject/>
  <dc:creator>Robu</dc:creator>
  <cp:keywords/>
  <dc:description/>
  <cp:lastModifiedBy>Magyari-Saska Zsolt</cp:lastModifiedBy>
  <cp:revision>6</cp:revision>
  <cp:lastPrinted>2012-06-29T11:42:00Z</cp:lastPrinted>
  <dcterms:created xsi:type="dcterms:W3CDTF">2018-05-14T09:25:00Z</dcterms:created>
  <dcterms:modified xsi:type="dcterms:W3CDTF">2021-04-15T11:42:00Z</dcterms:modified>
</cp:coreProperties>
</file>